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A62E35" w14:textId="3DFD2E07" w:rsidR="00F1092B" w:rsidRPr="00CC198E" w:rsidRDefault="00F1092B" w:rsidP="00210D4E">
      <w:pPr>
        <w:widowControl w:val="0"/>
        <w:tabs>
          <w:tab w:val="left" w:pos="1870"/>
        </w:tabs>
        <w:spacing w:line="480" w:lineRule="auto"/>
        <w:rPr>
          <w:rFonts w:ascii="Arial" w:eastAsia="SimSun" w:hAnsi="Arial" w:cs="Arial"/>
          <w:b/>
          <w:kern w:val="2"/>
          <w:sz w:val="30"/>
          <w:szCs w:val="30"/>
          <w:lang w:eastAsia="en-US"/>
        </w:rPr>
      </w:pPr>
      <w:r w:rsidRPr="00CC198E">
        <w:rPr>
          <w:rFonts w:ascii="Arial" w:hAnsi="Arial" w:cs="Arial"/>
          <w:b/>
          <w:i/>
          <w:sz w:val="30"/>
          <w:szCs w:val="30"/>
          <w:lang w:eastAsia="en-GB"/>
        </w:rPr>
        <w:t>Animal</w:t>
      </w:r>
      <w:r w:rsidRPr="00CC198E">
        <w:rPr>
          <w:rFonts w:ascii="Arial" w:hAnsi="Arial" w:cs="Arial"/>
          <w:b/>
          <w:sz w:val="30"/>
          <w:szCs w:val="30"/>
          <w:lang w:eastAsia="en-GB"/>
        </w:rPr>
        <w:t xml:space="preserve"> Journal</w:t>
      </w:r>
      <w:bookmarkStart w:id="0" w:name="_GoBack"/>
      <w:bookmarkEnd w:id="0"/>
    </w:p>
    <w:p w14:paraId="018B3E45" w14:textId="77777777" w:rsidR="00F1092B" w:rsidRPr="00CC198E" w:rsidRDefault="00F1092B" w:rsidP="00210D4E">
      <w:pPr>
        <w:widowControl w:val="0"/>
        <w:tabs>
          <w:tab w:val="left" w:pos="1870"/>
        </w:tabs>
        <w:spacing w:line="480" w:lineRule="auto"/>
        <w:rPr>
          <w:rFonts w:ascii="Arial" w:eastAsia="SimSun" w:hAnsi="Arial" w:cs="Arial"/>
          <w:b/>
          <w:kern w:val="2"/>
          <w:lang w:eastAsia="en-US"/>
        </w:rPr>
      </w:pPr>
    </w:p>
    <w:p w14:paraId="3C605467" w14:textId="3D47AB81" w:rsidR="00210D4E" w:rsidRPr="00CC198E" w:rsidRDefault="00210D4E" w:rsidP="00210D4E">
      <w:pPr>
        <w:widowControl w:val="0"/>
        <w:tabs>
          <w:tab w:val="left" w:pos="1870"/>
        </w:tabs>
        <w:spacing w:line="480" w:lineRule="auto"/>
        <w:rPr>
          <w:rFonts w:ascii="Arial" w:eastAsia="Calibri" w:hAnsi="Arial" w:cs="Arial"/>
          <w:b/>
          <w:kern w:val="2"/>
          <w:lang w:eastAsia="en-US"/>
        </w:rPr>
      </w:pPr>
      <w:r w:rsidRPr="00CC198E">
        <w:rPr>
          <w:rFonts w:ascii="Arial" w:eastAsia="SimSun" w:hAnsi="Arial" w:cs="Arial"/>
          <w:b/>
          <w:kern w:val="2"/>
          <w:lang w:eastAsia="en-US"/>
        </w:rPr>
        <w:t>Standardized total tract digestible phosphorus requirement of 6- to 13-kg pigs fed diets without or with phytase</w:t>
      </w:r>
    </w:p>
    <w:p w14:paraId="5692DA12" w14:textId="77777777" w:rsidR="00210D4E" w:rsidRPr="00CC198E" w:rsidRDefault="00210D4E" w:rsidP="00210D4E">
      <w:pPr>
        <w:widowControl w:val="0"/>
        <w:spacing w:line="480" w:lineRule="auto"/>
        <w:jc w:val="center"/>
        <w:rPr>
          <w:rFonts w:ascii="Arial" w:eastAsia="Calibri" w:hAnsi="Arial" w:cs="Arial"/>
          <w:kern w:val="2"/>
          <w:lang w:eastAsia="en-US"/>
        </w:rPr>
      </w:pPr>
    </w:p>
    <w:p w14:paraId="5AC4B888" w14:textId="77777777" w:rsidR="00210D4E" w:rsidRPr="00CC198E" w:rsidRDefault="00210D4E" w:rsidP="00210D4E">
      <w:pPr>
        <w:widowControl w:val="0"/>
        <w:spacing w:line="480" w:lineRule="auto"/>
        <w:outlineLvl w:val="0"/>
        <w:rPr>
          <w:rFonts w:ascii="Arial" w:eastAsia="Calibri" w:hAnsi="Arial" w:cs="Arial"/>
          <w:kern w:val="2"/>
          <w:lang w:eastAsia="en-US"/>
        </w:rPr>
      </w:pPr>
      <w:r w:rsidRPr="00CC198E">
        <w:rPr>
          <w:rFonts w:ascii="Arial" w:eastAsia="Calibri" w:hAnsi="Arial" w:cs="Arial"/>
          <w:kern w:val="2"/>
          <w:lang w:eastAsia="en-US"/>
        </w:rPr>
        <w:t>F. Wu,</w:t>
      </w:r>
      <w:r w:rsidRPr="00CC198E">
        <w:rPr>
          <w:rFonts w:ascii="Arial" w:eastAsia="Calibri" w:hAnsi="Arial" w:cs="Arial"/>
          <w:kern w:val="2"/>
          <w:vertAlign w:val="superscript"/>
          <w:lang w:eastAsia="en-US"/>
        </w:rPr>
        <w:t>1</w:t>
      </w:r>
      <w:r w:rsidRPr="00CC198E">
        <w:rPr>
          <w:rFonts w:ascii="Arial" w:eastAsia="Calibri" w:hAnsi="Arial" w:cs="Arial"/>
          <w:kern w:val="2"/>
          <w:lang w:eastAsia="en-US"/>
        </w:rPr>
        <w:t xml:space="preserve"> J. C. Woodworth,</w:t>
      </w:r>
      <w:r w:rsidRPr="00CC198E">
        <w:rPr>
          <w:rFonts w:ascii="Arial" w:eastAsia="Calibri" w:hAnsi="Arial" w:cs="Arial"/>
          <w:kern w:val="2"/>
          <w:vertAlign w:val="superscript"/>
          <w:lang w:eastAsia="en-US"/>
        </w:rPr>
        <w:t>1</w:t>
      </w:r>
      <w:r w:rsidRPr="00CC198E">
        <w:rPr>
          <w:rFonts w:ascii="Arial" w:eastAsia="Calibri" w:hAnsi="Arial" w:cs="Arial"/>
          <w:kern w:val="2"/>
          <w:lang w:eastAsia="en-US"/>
        </w:rPr>
        <w:t xml:space="preserve"> M. D. Tokach</w:t>
      </w:r>
      <w:r w:rsidRPr="00CC198E">
        <w:rPr>
          <w:rFonts w:ascii="Arial" w:eastAsia="Calibri" w:hAnsi="Arial" w:cs="Arial"/>
          <w:kern w:val="2"/>
        </w:rPr>
        <w:t>,</w:t>
      </w:r>
      <w:r w:rsidRPr="00CC198E">
        <w:rPr>
          <w:rFonts w:ascii="Arial" w:eastAsia="Calibri" w:hAnsi="Arial" w:cs="Arial"/>
          <w:kern w:val="2"/>
          <w:vertAlign w:val="superscript"/>
          <w:lang w:eastAsia="en-US"/>
        </w:rPr>
        <w:t>1</w:t>
      </w:r>
      <w:r w:rsidRPr="00CC198E">
        <w:rPr>
          <w:rFonts w:ascii="Arial" w:eastAsia="Calibri" w:hAnsi="Arial" w:cs="Arial"/>
          <w:kern w:val="2"/>
        </w:rPr>
        <w:t xml:space="preserve"> </w:t>
      </w:r>
      <w:r w:rsidRPr="00CC198E">
        <w:rPr>
          <w:rFonts w:ascii="Arial" w:eastAsia="Calibri" w:hAnsi="Arial" w:cs="Arial"/>
          <w:kern w:val="2"/>
          <w:lang w:eastAsia="en-US"/>
        </w:rPr>
        <w:t>S. S. Dritz,</w:t>
      </w:r>
      <w:r w:rsidRPr="00CC198E">
        <w:rPr>
          <w:rFonts w:ascii="Arial" w:eastAsia="Calibri" w:hAnsi="Arial" w:cs="Arial"/>
          <w:kern w:val="2"/>
          <w:vertAlign w:val="superscript"/>
        </w:rPr>
        <w:t>2</w:t>
      </w:r>
      <w:r w:rsidRPr="00CC198E">
        <w:rPr>
          <w:rFonts w:ascii="Arial" w:eastAsia="Calibri" w:hAnsi="Arial" w:cs="Arial"/>
          <w:kern w:val="2"/>
          <w:lang w:eastAsia="en-US"/>
        </w:rPr>
        <w:t xml:space="preserve"> J. M. DeRouchey,</w:t>
      </w:r>
      <w:r w:rsidRPr="00CC198E">
        <w:rPr>
          <w:rFonts w:ascii="Arial" w:eastAsia="Calibri" w:hAnsi="Arial" w:cs="Arial"/>
          <w:kern w:val="2"/>
          <w:vertAlign w:val="superscript"/>
          <w:lang w:eastAsia="en-US"/>
        </w:rPr>
        <w:t>1</w:t>
      </w:r>
      <w:r w:rsidRPr="00CC198E">
        <w:rPr>
          <w:rFonts w:ascii="Arial" w:eastAsia="Calibri" w:hAnsi="Arial" w:cs="Arial"/>
          <w:kern w:val="2"/>
          <w:lang w:eastAsia="en-US"/>
        </w:rPr>
        <w:t xml:space="preserve"> R. D. Goodband</w:t>
      </w:r>
      <w:r w:rsidRPr="00CC198E">
        <w:rPr>
          <w:rFonts w:ascii="Arial" w:eastAsia="Calibri" w:hAnsi="Arial" w:cs="Arial"/>
          <w:kern w:val="2"/>
          <w:vertAlign w:val="superscript"/>
          <w:lang w:eastAsia="en-US"/>
        </w:rPr>
        <w:t>1</w:t>
      </w:r>
      <w:r w:rsidRPr="00CC198E">
        <w:rPr>
          <w:rFonts w:ascii="Arial" w:eastAsia="Calibri" w:hAnsi="Arial" w:cs="Arial"/>
          <w:kern w:val="2"/>
          <w:lang w:eastAsia="en-US"/>
        </w:rPr>
        <w:t xml:space="preserve"> </w:t>
      </w:r>
      <w:r w:rsidRPr="00CC198E">
        <w:rPr>
          <w:rFonts w:ascii="Arial" w:eastAsia="SimSun" w:hAnsi="Arial" w:cs="Arial"/>
          <w:iCs/>
          <w:kern w:val="2"/>
          <w:lang w:eastAsia="en-US"/>
        </w:rPr>
        <w:t>and J. R. Bergstrom</w:t>
      </w:r>
      <w:r w:rsidRPr="00CC198E">
        <w:rPr>
          <w:rFonts w:ascii="Arial" w:eastAsia="SimSun" w:hAnsi="Arial" w:cs="Arial"/>
          <w:iCs/>
          <w:kern w:val="2"/>
          <w:vertAlign w:val="superscript"/>
          <w:lang w:eastAsia="en-US"/>
        </w:rPr>
        <w:t>3</w:t>
      </w:r>
    </w:p>
    <w:p w14:paraId="47E82AFF" w14:textId="77777777" w:rsidR="00210D4E" w:rsidRPr="00CC198E" w:rsidRDefault="00210D4E" w:rsidP="00210D4E">
      <w:pPr>
        <w:widowControl w:val="0"/>
        <w:spacing w:line="480" w:lineRule="auto"/>
        <w:rPr>
          <w:rFonts w:ascii="Arial" w:eastAsia="Calibri" w:hAnsi="Arial" w:cs="Arial"/>
          <w:kern w:val="2"/>
          <w:lang w:eastAsia="en-US"/>
        </w:rPr>
      </w:pPr>
    </w:p>
    <w:p w14:paraId="30C66090" w14:textId="77777777" w:rsidR="00210D4E" w:rsidRPr="00CC198E" w:rsidRDefault="00210D4E" w:rsidP="00210D4E">
      <w:pPr>
        <w:widowControl w:val="0"/>
        <w:spacing w:line="480" w:lineRule="auto"/>
        <w:rPr>
          <w:rFonts w:ascii="Arial" w:eastAsia="Calibri" w:hAnsi="Arial" w:cs="Arial"/>
          <w:i/>
          <w:kern w:val="2"/>
          <w:lang w:eastAsia="en-US"/>
        </w:rPr>
      </w:pPr>
      <w:r w:rsidRPr="00CC198E">
        <w:rPr>
          <w:rFonts w:ascii="Arial" w:eastAsia="Calibri" w:hAnsi="Arial" w:cs="Arial"/>
          <w:i/>
          <w:kern w:val="2"/>
          <w:vertAlign w:val="superscript"/>
          <w:lang w:eastAsia="en-US"/>
        </w:rPr>
        <w:t>1</w:t>
      </w:r>
      <w:r w:rsidRPr="00CC198E">
        <w:rPr>
          <w:rFonts w:ascii="Arial" w:eastAsia="Calibri" w:hAnsi="Arial" w:cs="Arial"/>
          <w:i/>
          <w:kern w:val="2"/>
          <w:lang w:eastAsia="en-US"/>
        </w:rPr>
        <w:t xml:space="preserve"> Department of Animal Sciences and Industry, College of Agriculture, Kansas State University, Manhattan, KS 66506, USA </w:t>
      </w:r>
    </w:p>
    <w:p w14:paraId="45734BAE" w14:textId="77777777" w:rsidR="00210D4E" w:rsidRPr="00CC198E" w:rsidRDefault="00210D4E" w:rsidP="00210D4E">
      <w:pPr>
        <w:widowControl w:val="0"/>
        <w:spacing w:line="480" w:lineRule="auto"/>
        <w:rPr>
          <w:rFonts w:ascii="Arial" w:eastAsia="Calibri" w:hAnsi="Arial" w:cs="Arial"/>
          <w:i/>
          <w:kern w:val="2"/>
          <w:lang w:eastAsia="en-US"/>
        </w:rPr>
      </w:pPr>
      <w:r w:rsidRPr="00CC198E">
        <w:rPr>
          <w:rFonts w:ascii="Arial" w:eastAsia="Calibri" w:hAnsi="Arial" w:cs="Arial"/>
          <w:i/>
          <w:kern w:val="2"/>
          <w:vertAlign w:val="superscript"/>
          <w:lang w:eastAsia="en-US"/>
        </w:rPr>
        <w:t>2</w:t>
      </w:r>
      <w:r w:rsidRPr="00CC198E">
        <w:rPr>
          <w:rFonts w:ascii="Arial" w:eastAsia="Calibri" w:hAnsi="Arial" w:cs="Arial"/>
          <w:i/>
          <w:kern w:val="2"/>
          <w:lang w:eastAsia="en-US"/>
        </w:rPr>
        <w:t xml:space="preserve"> Department of</w:t>
      </w:r>
      <w:r w:rsidRPr="00CC198E">
        <w:rPr>
          <w:rFonts w:ascii="Arial" w:eastAsia="MS Mincho" w:hAnsi="Arial" w:cs="Arial"/>
          <w:i/>
          <w:kern w:val="2"/>
          <w:lang w:eastAsia="en-US"/>
        </w:rPr>
        <w:t xml:space="preserve"> </w:t>
      </w:r>
      <w:r w:rsidRPr="00CC198E">
        <w:rPr>
          <w:rFonts w:ascii="Arial" w:eastAsia="Calibri" w:hAnsi="Arial" w:cs="Arial"/>
          <w:i/>
          <w:kern w:val="2"/>
          <w:lang w:eastAsia="en-US"/>
        </w:rPr>
        <w:t>Diagnostic Medicine/Pathobiology, College of Veterinary Medicine, Kansas State University, Manhattan, KS 66506, USA</w:t>
      </w:r>
    </w:p>
    <w:p w14:paraId="732B241B" w14:textId="77777777" w:rsidR="00210D4E" w:rsidRPr="00CC198E" w:rsidRDefault="00210D4E" w:rsidP="00210D4E">
      <w:pPr>
        <w:widowControl w:val="0"/>
        <w:spacing w:line="480" w:lineRule="auto"/>
        <w:rPr>
          <w:rFonts w:ascii="Arial" w:eastAsia="Calibri" w:hAnsi="Arial" w:cs="Arial"/>
          <w:i/>
          <w:kern w:val="2"/>
          <w:lang w:eastAsia="en-US"/>
        </w:rPr>
      </w:pPr>
      <w:r w:rsidRPr="00CC198E">
        <w:rPr>
          <w:rFonts w:ascii="Arial" w:eastAsia="SimSun" w:hAnsi="Arial" w:cs="Arial"/>
          <w:i/>
          <w:iCs/>
          <w:kern w:val="2"/>
          <w:vertAlign w:val="superscript"/>
          <w:lang w:eastAsia="en-US"/>
        </w:rPr>
        <w:t>3</w:t>
      </w:r>
      <w:r w:rsidRPr="00CC198E">
        <w:rPr>
          <w:rFonts w:ascii="Arial" w:eastAsia="SimSun" w:hAnsi="Arial" w:cs="Arial"/>
          <w:b/>
          <w:i/>
          <w:iCs/>
          <w:kern w:val="2"/>
          <w:lang w:eastAsia="en-US"/>
        </w:rPr>
        <w:t xml:space="preserve"> </w:t>
      </w:r>
      <w:r w:rsidRPr="00CC198E">
        <w:rPr>
          <w:rFonts w:ascii="Arial" w:eastAsia="Calibri" w:hAnsi="Arial" w:cs="Arial"/>
          <w:i/>
          <w:kern w:val="2"/>
          <w:lang w:eastAsia="en-US"/>
        </w:rPr>
        <w:t>DSM Nutritional Products Inc., Parsippany, NJ 07054, USA</w:t>
      </w:r>
    </w:p>
    <w:p w14:paraId="5D1A34C6" w14:textId="77777777" w:rsidR="00F1092B" w:rsidRPr="00CC198E" w:rsidRDefault="00F1092B">
      <w:pPr>
        <w:rPr>
          <w:rFonts w:ascii="Arial" w:eastAsia="Times New Roman" w:hAnsi="Arial" w:cs="Arial"/>
          <w:b/>
          <w:bCs/>
        </w:rPr>
      </w:pPr>
    </w:p>
    <w:p w14:paraId="59150E1A" w14:textId="2B0AEC5B" w:rsidR="00210D4E" w:rsidRPr="00CC198E" w:rsidRDefault="00210D4E">
      <w:pPr>
        <w:rPr>
          <w:rFonts w:ascii="Arial" w:eastAsia="Times New Roman" w:hAnsi="Arial" w:cs="Arial"/>
          <w:b/>
          <w:bCs/>
        </w:rPr>
      </w:pPr>
      <w:r w:rsidRPr="00CC198E">
        <w:rPr>
          <w:rFonts w:ascii="Arial" w:eastAsia="Times New Roman" w:hAnsi="Arial" w:cs="Arial"/>
          <w:b/>
          <w:bCs/>
        </w:rPr>
        <w:br w:type="page"/>
      </w:r>
    </w:p>
    <w:p w14:paraId="17CAE3AC" w14:textId="6B740BED" w:rsidR="00210D4E" w:rsidRPr="00CC198E" w:rsidRDefault="00210D4E" w:rsidP="00210D4E">
      <w:pPr>
        <w:spacing w:line="360" w:lineRule="auto"/>
        <w:rPr>
          <w:rFonts w:ascii="Arial" w:eastAsia="SimSun" w:hAnsi="Arial" w:cs="Arial"/>
          <w:i/>
          <w:kern w:val="2"/>
        </w:rPr>
      </w:pPr>
      <w:r w:rsidRPr="00CC198E">
        <w:rPr>
          <w:rFonts w:ascii="Arial" w:eastAsia="Times New Roman" w:hAnsi="Arial" w:cs="Arial"/>
          <w:b/>
          <w:bCs/>
        </w:rPr>
        <w:lastRenderedPageBreak/>
        <w:t>Table S1</w:t>
      </w:r>
      <w:r w:rsidRPr="00CC198E">
        <w:rPr>
          <w:rFonts w:ascii="Arial" w:eastAsia="Times New Roman" w:hAnsi="Arial" w:cs="Arial"/>
        </w:rPr>
        <w:t xml:space="preserve"> </w:t>
      </w:r>
      <w:r w:rsidR="00F1092B" w:rsidRPr="00CC198E">
        <w:rPr>
          <w:rFonts w:ascii="Arial" w:eastAsia="Times New Roman" w:hAnsi="Arial" w:cs="Arial"/>
          <w:i/>
        </w:rPr>
        <w:t>Swine d</w:t>
      </w:r>
      <w:r w:rsidRPr="00CC198E">
        <w:rPr>
          <w:rFonts w:ascii="Arial" w:eastAsia="Times New Roman" w:hAnsi="Arial" w:cs="Arial"/>
          <w:i/>
        </w:rPr>
        <w:t>iet formulation, phase 1 (day 0 to 11; as-fed basis)</w:t>
      </w:r>
    </w:p>
    <w:tbl>
      <w:tblPr>
        <w:tblW w:w="12803" w:type="dxa"/>
        <w:tblLayout w:type="fixed"/>
        <w:tblLook w:val="04A0" w:firstRow="1" w:lastRow="0" w:firstColumn="1" w:lastColumn="0" w:noHBand="0" w:noVBand="1"/>
      </w:tblPr>
      <w:tblGrid>
        <w:gridCol w:w="2541"/>
        <w:gridCol w:w="832"/>
        <w:gridCol w:w="832"/>
        <w:gridCol w:w="832"/>
        <w:gridCol w:w="832"/>
        <w:gridCol w:w="832"/>
        <w:gridCol w:w="871"/>
        <w:gridCol w:w="239"/>
        <w:gridCol w:w="832"/>
        <w:gridCol w:w="832"/>
        <w:gridCol w:w="832"/>
        <w:gridCol w:w="832"/>
        <w:gridCol w:w="832"/>
        <w:gridCol w:w="832"/>
      </w:tblGrid>
      <w:tr w:rsidR="00CC198E" w:rsidRPr="00CC198E" w14:paraId="261533B3" w14:textId="77777777" w:rsidTr="00E326CF">
        <w:trPr>
          <w:trHeight w:val="297"/>
        </w:trPr>
        <w:tc>
          <w:tcPr>
            <w:tcW w:w="25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0A5C" w14:textId="77777777" w:rsidR="00210D4E" w:rsidRPr="00CC198E" w:rsidRDefault="00210D4E" w:rsidP="00210D4E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Phytase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03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3533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 FYT/kg diet</w:t>
            </w:r>
          </w:p>
        </w:tc>
        <w:tc>
          <w:tcPr>
            <w:tcW w:w="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B94F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FE5524" w14:textId="6FE370EF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00 FYT/kg diet</w:t>
            </w:r>
          </w:p>
        </w:tc>
      </w:tr>
      <w:tr w:rsidR="00CC198E" w:rsidRPr="00CC198E" w14:paraId="0CD87943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D29E7" w14:textId="77777777" w:rsidR="00210D4E" w:rsidRPr="00CC198E" w:rsidRDefault="00210D4E" w:rsidP="00210D4E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STTD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2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P, % of NRC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D4E8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A28B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903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A14D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F3EF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25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FA46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40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C219D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650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81CB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2771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2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07D2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40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F524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5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3942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70</w:t>
            </w:r>
          </w:p>
        </w:tc>
      </w:tr>
      <w:tr w:rsidR="00CC198E" w:rsidRPr="00CC198E" w14:paraId="71AF9EDE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0BCE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Ingredients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F32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337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C684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48A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4A7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EC31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F34B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A8A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C36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B4E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A552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121A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691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3FB2DFB8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A7D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orn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441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5.7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3F85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5.2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A38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4.6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C94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4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EC2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3.4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DEBA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2.59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575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6ACB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6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BDC4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5.9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EE29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5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6ACD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4.3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2927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3.5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9EC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2.80</w:t>
            </w:r>
          </w:p>
        </w:tc>
      </w:tr>
      <w:tr w:rsidR="00CC198E" w:rsidRPr="00CC198E" w14:paraId="20FC6F98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D625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oybean meal 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B54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7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CFB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E5DE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8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25E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8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58A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8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84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94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B1B7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E19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6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58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A27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7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29AA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8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3BEE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8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E78C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93</w:t>
            </w:r>
          </w:p>
        </w:tc>
      </w:tr>
      <w:tr w:rsidR="00CC198E" w:rsidRPr="00CC198E" w14:paraId="1893B91F" w14:textId="77777777" w:rsidTr="00E326CF">
        <w:trPr>
          <w:trHeight w:val="331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1D30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HP 300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0E2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D5D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98E7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963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A92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099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F0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10D1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0A3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B82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A41E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431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520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.00</w:t>
            </w:r>
          </w:p>
        </w:tc>
      </w:tr>
      <w:tr w:rsidR="00CC198E" w:rsidRPr="00CC198E" w14:paraId="494A78E8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19C0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Dried whey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64A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607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A5EE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2A5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1345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B00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E345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ADD1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ECB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5D9C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BB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3227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B96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00</w:t>
            </w:r>
          </w:p>
        </w:tc>
      </w:tr>
      <w:tr w:rsidR="00CC198E" w:rsidRPr="00CC198E" w14:paraId="2D7613A2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3EB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Beef tallow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CA61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7FA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3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898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B68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7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AC1D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9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3C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2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02D4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080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8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C476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A66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3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BF73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6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CA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E7A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15</w:t>
            </w:r>
          </w:p>
        </w:tc>
      </w:tr>
      <w:tr w:rsidR="00CC198E" w:rsidRPr="00CC198E" w14:paraId="2BE86F15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C095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Monocalcium P (21% P)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202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05D7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8E8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14F5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CCFC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D1B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9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4A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DB24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DC08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129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2AF2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5881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95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77</w:t>
            </w:r>
          </w:p>
        </w:tc>
      </w:tr>
      <w:tr w:rsidR="00CC198E" w:rsidRPr="00CC198E" w14:paraId="4A0AC6DF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A557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imesto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921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A70B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3200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191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F95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147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FFA9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DF80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2129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2A9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4AC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F8EE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64D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</w:tr>
      <w:tr w:rsidR="00CC198E" w:rsidRPr="00CC198E" w14:paraId="744976D5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C392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alt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91C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2AD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CDAE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33A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14F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2C8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65CD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168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1B1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48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4295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239B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BC8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</w:tr>
      <w:tr w:rsidR="00CC198E" w:rsidRPr="00CC198E" w14:paraId="4636E6C9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C9E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Lysine HCl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AA5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5B4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43E3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820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E2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0B5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925A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546F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25E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838D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A18E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2C9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3C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</w:tr>
      <w:tr w:rsidR="00CC198E" w:rsidRPr="00CC198E" w14:paraId="21CA8E6D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091E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DL-Methion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049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1A98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1CBB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97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2CA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F0A2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640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5C97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E6B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610C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ED71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E990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144D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</w:tr>
      <w:tr w:rsidR="00CC198E" w:rsidRPr="00CC198E" w14:paraId="3CF8D765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A66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Threon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20E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A03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E2D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445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ECA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90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249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CF9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28F8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9A53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4AB3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839B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AF3D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CC198E" w:rsidRPr="00CC198E" w14:paraId="4956B5BF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C0D3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Tryptophan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2DF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559B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B54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723C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8C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83F3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DC3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750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C25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D5E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1539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0BF9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2E7E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</w:tr>
      <w:tr w:rsidR="00CC198E" w:rsidRPr="00CC198E" w14:paraId="0DA668B9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748C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Val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F3BA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553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761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63A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A28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75E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0E53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77A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7273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ADD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0B4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AB9C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5BB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CC198E" w:rsidRPr="00CC198E" w14:paraId="599AD2AD" w14:textId="77777777" w:rsidTr="00E326CF">
        <w:trPr>
          <w:trHeight w:val="331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4A1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Trace mineral premix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40A4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6A0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1950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E56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9FE4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208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293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04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684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D19E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75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42E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53CD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CC198E" w:rsidRPr="00CC198E" w14:paraId="191A97CA" w14:textId="77777777" w:rsidTr="00E326CF">
        <w:trPr>
          <w:trHeight w:val="331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10BE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Vitamin premix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09E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21E0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021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E6C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ED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9F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A0C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50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8DC3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3F2A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FF87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796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1B6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CC198E" w:rsidRPr="00CC198E" w14:paraId="1CC5464A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DD18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Vitamin E (20000 IU)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C549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67E0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C889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B4D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48D9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833F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D81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ACE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FA45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3CE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6D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36D4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329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CC198E" w:rsidRPr="00CC198E" w14:paraId="65C9EF16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355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holine chlorid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9F84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2D7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AD5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8EE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5A7C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3935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7E34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9B2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B96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A641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BC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F846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70EA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CC198E" w:rsidRPr="00CC198E" w14:paraId="30CAA56F" w14:textId="77777777" w:rsidTr="00E326CF">
        <w:trPr>
          <w:trHeight w:val="331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17B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Phytas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1FC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7981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93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CC39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6BA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3A4D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5D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A2D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00F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5767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EADB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04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1F2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CC198E" w:rsidRPr="00CC198E" w14:paraId="6F2C8E14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652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Zinc oxid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A23C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028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DA7B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4F8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EE5E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80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8D11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9CF7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91B5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BB6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5B7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10F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FBB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</w:tr>
      <w:tr w:rsidR="00CC198E" w:rsidRPr="00CC198E" w14:paraId="5DCEFCD1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3823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elenium premix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72FA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BF1E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6D36C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AC7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36CCA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65F7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9A0E0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1A328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10962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CD90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E448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987D7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1E0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CC198E" w:rsidRPr="00CC198E" w14:paraId="2BCFE5EC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5C0A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Total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BC7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C2C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3A9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34EA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1F5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8CC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1E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388B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5BD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7FD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8BA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C3F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75C6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0</w:t>
            </w:r>
          </w:p>
        </w:tc>
      </w:tr>
      <w:tr w:rsidR="00CC198E" w:rsidRPr="00CC198E" w14:paraId="6F020A4A" w14:textId="77777777" w:rsidTr="00E326CF">
        <w:trPr>
          <w:trHeight w:val="180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608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79EF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B81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4E09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987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BC8C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169A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22A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F71A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25C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C4AD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0A3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3C5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DDA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3154AEC1" w14:textId="77777777" w:rsidTr="00E326CF">
        <w:trPr>
          <w:trHeight w:val="297"/>
        </w:trPr>
        <w:tc>
          <w:tcPr>
            <w:tcW w:w="33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ADE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Calculated composition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A061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83B2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32E9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F8A1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340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6AA3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00F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553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8D2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CE1E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2F34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792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454AA5CB" w14:textId="77777777" w:rsidTr="00E326CF">
        <w:trPr>
          <w:trHeight w:val="297"/>
        </w:trPr>
        <w:tc>
          <w:tcPr>
            <w:tcW w:w="42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022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tandardized ileal digestible AA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269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D86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2C83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7008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172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2FF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D14E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803F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D67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9F0C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779D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69091DBF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7316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931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9C3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6DE8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2CB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9D5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772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560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EB8B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0EF4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7D2A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A21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423D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0B9E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</w:tr>
      <w:tr w:rsidR="00CC198E" w:rsidRPr="00CC198E" w14:paraId="136E2E86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1D2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Isoleucine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2E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9D2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00F8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7B8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70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CD75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C18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45C5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699A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13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F9CA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CCE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139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</w:tr>
      <w:tr w:rsidR="00CC198E" w:rsidRPr="00CC198E" w14:paraId="25E2AA78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B73A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   Leucine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1284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4399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215F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9DB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893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A46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3B77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33F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86C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437B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97D9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8A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D5B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</w:tr>
      <w:tr w:rsidR="00CC198E" w:rsidRPr="00CC198E" w14:paraId="1E6A3072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2811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Methionine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B58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4229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08C6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7C53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328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DA44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66C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B6C6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F3D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A1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BC9A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420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58C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</w:tr>
      <w:tr w:rsidR="00CC198E" w:rsidRPr="00CC198E" w14:paraId="608364E9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45B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Methionine &amp; Cystine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BDE6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F474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DEAA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0A2B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E7B2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587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D0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6E4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7E6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D132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7B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25F9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ADD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</w:tr>
      <w:tr w:rsidR="00CC198E" w:rsidRPr="00CC198E" w14:paraId="4D07E399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2FF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Threonine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2D6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CA0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FA5A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2422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51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8BD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8F4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346F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575D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72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C173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B9E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732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</w:tr>
      <w:tr w:rsidR="00CC198E" w:rsidRPr="00CC198E" w14:paraId="1BDB09ED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3554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Tryptophan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3F7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745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161B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E102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993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704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654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749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2EC9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B37E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C1A4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86E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B605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</w:tr>
      <w:tr w:rsidR="00CC198E" w:rsidRPr="00CC198E" w14:paraId="4F249946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7E5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Valine:Lysine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E1F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DD0A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076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387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9ECB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F68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CCFF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3F3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3BE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5B1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F633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F10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353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</w:tr>
      <w:tr w:rsidR="00CC198E" w:rsidRPr="00CC198E" w14:paraId="165E98C5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E50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Total Lysine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6114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E0A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45D4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5B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031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1BB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1287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E19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B2C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A1EC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AE79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9A5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F46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</w:tr>
      <w:tr w:rsidR="00CC198E" w:rsidRPr="00CC198E" w14:paraId="517ACB9E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7869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P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5F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D8E0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E433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54FF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8F55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05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0EC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0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AABE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643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2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3F9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354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C334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8F1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0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877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02</w:t>
            </w:r>
          </w:p>
        </w:tc>
      </w:tr>
      <w:tr w:rsidR="00CC198E" w:rsidRPr="00CC198E" w14:paraId="16084760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549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Net energy, MJ/kg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4B0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B26E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1298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6C0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FFD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C9C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50DF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037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D4C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92A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473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5D0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1683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76</w:t>
            </w:r>
          </w:p>
        </w:tc>
      </w:tr>
      <w:tr w:rsidR="00CC198E" w:rsidRPr="00CC198E" w14:paraId="399621F7" w14:textId="77777777" w:rsidTr="00E326CF">
        <w:trPr>
          <w:trHeight w:val="297"/>
        </w:trPr>
        <w:tc>
          <w:tcPr>
            <w:tcW w:w="33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DA3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Analyzed composition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EF7A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A2E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2F1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D931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D93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DB5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A441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273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4EC7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01F3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661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5A1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1452199A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1DE3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DM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BE6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2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382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7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EA6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2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1B6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8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554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58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C81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2.0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A42C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026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3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1B50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5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30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8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9FB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6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5DCD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9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135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94</w:t>
            </w:r>
          </w:p>
        </w:tc>
      </w:tr>
      <w:tr w:rsidR="00CC198E" w:rsidRPr="00CC198E" w14:paraId="105E9B1A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CE69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P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DB5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3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59AC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2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0854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2EB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7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08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0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DABE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78B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B60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470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C1C1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162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0.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610F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CD4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00</w:t>
            </w:r>
          </w:p>
        </w:tc>
      </w:tr>
      <w:tr w:rsidR="00CC198E" w:rsidRPr="00CC198E" w14:paraId="7927B6F8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FAC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a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7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, %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279D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1D9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5164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9B5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5D6F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5751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2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AA4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645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5DD8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1B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131E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4A8C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8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0BA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</w:tr>
      <w:tr w:rsidR="00CC198E" w:rsidRPr="00CC198E" w14:paraId="1C237133" w14:textId="77777777" w:rsidTr="008A4332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35D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P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7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, %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3D2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58B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5D1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442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23FC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4749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0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924B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36E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02AA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05AF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DF4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1C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2C2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</w:tr>
      <w:tr w:rsidR="00CC198E" w:rsidRPr="00CC198E" w14:paraId="1627D3FA" w14:textId="77777777" w:rsidTr="00E326CF">
        <w:trPr>
          <w:trHeight w:val="297"/>
        </w:trPr>
        <w:tc>
          <w:tcPr>
            <w:tcW w:w="25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0A55E6" w14:textId="3ECC1E8C" w:rsidR="008A4332" w:rsidRPr="00CC198E" w:rsidRDefault="008A4332" w:rsidP="008A433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Phytase, FYT/kg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8E5948" w14:textId="25F2685E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03FB65" w14:textId="5F9AAA59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D01C2B" w14:textId="4B860E1E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D58C96" w14:textId="70D8836A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E7F5711" w14:textId="3D3676A3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3C1BB1" w14:textId="6D72323D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FF1A28" w14:textId="77777777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9B6DF6" w14:textId="03706D40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96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D652E8" w14:textId="0B1BDD6F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8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374E45" w14:textId="470AB31B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7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C28B8E" w14:textId="0085ED1A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48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708766" w14:textId="2CE5AD34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073278" w14:textId="0232648F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02</w:t>
            </w:r>
          </w:p>
        </w:tc>
      </w:tr>
    </w:tbl>
    <w:p w14:paraId="16BA6382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1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Ronozyme HiPhos 2500 (DSM Nutritional Products, Inc., Parsippany, NJ); FYT/kg = phytase unit.</w:t>
      </w:r>
    </w:p>
    <w:p w14:paraId="07882BA0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</w:rPr>
        <w:t>2</w:t>
      </w:r>
      <w:r w:rsidRPr="00CC198E">
        <w:rPr>
          <w:rFonts w:ascii="Arial" w:eastAsia="Times New Roman" w:hAnsi="Arial" w:cs="Arial"/>
          <w:sz w:val="20"/>
          <w:szCs w:val="20"/>
        </w:rPr>
        <w:t xml:space="preserve"> 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STTD = standardized total tract digestible.</w:t>
      </w:r>
    </w:p>
    <w:p w14:paraId="0DFE51D9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3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The NRC (2012) requirement estimate for nursery pigs from 5 to 7 kg, expressed as a percentage of the diet, is 0.45% STTD P. Therefore, treatment concentrations represented 80, 90, 100, 110, 125, 140</w:t>
      </w:r>
      <w:r w:rsidRPr="00CC198E">
        <w:rPr>
          <w:rFonts w:ascii="Arial" w:eastAsia="Times New Roman" w:hAnsi="Arial" w:cs="Arial"/>
          <w:sz w:val="20"/>
          <w:szCs w:val="20"/>
        </w:rPr>
        <w:t>, 155, and 170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% of the NRC (2012) requirement.</w:t>
      </w:r>
    </w:p>
    <w:p w14:paraId="7096B890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4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Pr="00CC198E">
        <w:rPr>
          <w:rFonts w:ascii="Arial" w:eastAsia="MS Mincho" w:hAnsi="Arial" w:cs="Arial"/>
          <w:sz w:val="20"/>
          <w:szCs w:val="20"/>
          <w:lang w:eastAsia="en-US"/>
        </w:rPr>
        <w:t>Enzymatically treated soy product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(Hamlet Protein, Inc., Findlay, OH).</w:t>
      </w:r>
    </w:p>
    <w:p w14:paraId="61335822" w14:textId="254503B2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5</w:t>
      </w:r>
      <w:r w:rsidRPr="00CC198E">
        <w:rPr>
          <w:rFonts w:ascii="Arial" w:eastAsia="MS Mincho" w:hAnsi="Arial" w:cs="Arial"/>
          <w:sz w:val="20"/>
          <w:szCs w:val="20"/>
          <w:lang w:eastAsia="en-US"/>
        </w:rPr>
        <w:t xml:space="preserve"> 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Provided per kg of 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diet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: 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26.6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m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g Mn from manganese oxide, 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93.6 m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g Fe from iron sulfate, 1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00.8 m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g Zn from zinc sulfate, 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14.4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m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g Cu from copper sulfate, 1</w:t>
      </w:r>
      <w:r w:rsidR="00535421" w:rsidRPr="00CC198E">
        <w:rPr>
          <w:rFonts w:ascii="Arial" w:eastAsia="Times New Roman" w:hAnsi="Arial" w:cs="Arial"/>
          <w:sz w:val="20"/>
          <w:szCs w:val="20"/>
          <w:lang w:eastAsia="en-US"/>
        </w:rPr>
        <w:t>.44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mg I from calcium iodate.</w:t>
      </w:r>
    </w:p>
    <w:p w14:paraId="09C8F8E1" w14:textId="0E66E7EB" w:rsidR="00210D4E" w:rsidRPr="00CC198E" w:rsidRDefault="00210D4E" w:rsidP="00210D4E">
      <w:pPr>
        <w:rPr>
          <w:rFonts w:ascii="Arial" w:eastAsia="MS Mincho" w:hAnsi="Arial" w:cs="Arial"/>
          <w:sz w:val="20"/>
          <w:szCs w:val="20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6</w:t>
      </w:r>
      <w:r w:rsidRPr="00CC198E">
        <w:rPr>
          <w:rFonts w:ascii="Arial" w:eastAsia="MS Mincho" w:hAnsi="Arial" w:cs="Arial"/>
          <w:sz w:val="20"/>
          <w:szCs w:val="20"/>
        </w:rPr>
        <w:t xml:space="preserve"> Provided per kg of </w:t>
      </w:r>
      <w:r w:rsidR="00535421" w:rsidRPr="00CC198E">
        <w:rPr>
          <w:rFonts w:ascii="Arial" w:eastAsia="MS Mincho" w:hAnsi="Arial" w:cs="Arial"/>
          <w:sz w:val="20"/>
          <w:szCs w:val="20"/>
        </w:rPr>
        <w:t>diet</w:t>
      </w:r>
      <w:r w:rsidRPr="00CC198E">
        <w:rPr>
          <w:rFonts w:ascii="Arial" w:eastAsia="MS Mincho" w:hAnsi="Arial" w:cs="Arial"/>
          <w:sz w:val="20"/>
          <w:szCs w:val="20"/>
        </w:rPr>
        <w:t xml:space="preserve">: </w:t>
      </w:r>
      <w:r w:rsidR="00535421" w:rsidRPr="00CC198E">
        <w:rPr>
          <w:rFonts w:ascii="Arial" w:eastAsia="MS Mincho" w:hAnsi="Arial" w:cs="Arial"/>
          <w:sz w:val="20"/>
          <w:szCs w:val="20"/>
        </w:rPr>
        <w:t>14</w:t>
      </w:r>
      <w:r w:rsidR="00032351" w:rsidRPr="00CC198E">
        <w:rPr>
          <w:rFonts w:ascii="Arial" w:eastAsia="MS Mincho" w:hAnsi="Arial" w:cs="Arial"/>
          <w:sz w:val="20"/>
          <w:szCs w:val="20"/>
        </w:rPr>
        <w:t xml:space="preserve"> </w:t>
      </w:r>
      <w:r w:rsidR="00535421" w:rsidRPr="00CC198E">
        <w:rPr>
          <w:rFonts w:ascii="Arial" w:eastAsia="MS Mincho" w:hAnsi="Arial" w:cs="Arial"/>
          <w:sz w:val="20"/>
          <w:szCs w:val="20"/>
        </w:rPr>
        <w:t>330</w:t>
      </w:r>
      <w:r w:rsidRPr="00CC198E">
        <w:rPr>
          <w:rFonts w:ascii="Arial" w:eastAsia="MS Mincho" w:hAnsi="Arial" w:cs="Arial"/>
          <w:sz w:val="20"/>
          <w:szCs w:val="20"/>
        </w:rPr>
        <w:t xml:space="preserve"> IU vitamin A, </w:t>
      </w:r>
      <w:r w:rsidR="00535421" w:rsidRPr="00CC198E">
        <w:rPr>
          <w:rFonts w:ascii="Arial" w:eastAsia="MS Mincho" w:hAnsi="Arial" w:cs="Arial"/>
          <w:sz w:val="20"/>
          <w:szCs w:val="20"/>
        </w:rPr>
        <w:t>2</w:t>
      </w:r>
      <w:r w:rsidR="00032351" w:rsidRPr="00CC198E">
        <w:rPr>
          <w:rFonts w:ascii="Arial" w:eastAsia="MS Mincho" w:hAnsi="Arial" w:cs="Arial"/>
          <w:sz w:val="20"/>
          <w:szCs w:val="20"/>
        </w:rPr>
        <w:t xml:space="preserve"> </w:t>
      </w:r>
      <w:r w:rsidR="00535421" w:rsidRPr="00CC198E">
        <w:rPr>
          <w:rFonts w:ascii="Arial" w:eastAsia="MS Mincho" w:hAnsi="Arial" w:cs="Arial"/>
          <w:sz w:val="20"/>
          <w:szCs w:val="20"/>
        </w:rPr>
        <w:t>205</w:t>
      </w:r>
      <w:r w:rsidRPr="00CC198E">
        <w:rPr>
          <w:rFonts w:ascii="Arial" w:eastAsia="MS Mincho" w:hAnsi="Arial" w:cs="Arial"/>
          <w:sz w:val="20"/>
          <w:szCs w:val="20"/>
        </w:rPr>
        <w:t xml:space="preserve"> IU vitamin D</w:t>
      </w:r>
      <w:r w:rsidRPr="00CC198E">
        <w:rPr>
          <w:rFonts w:ascii="Arial" w:eastAsia="MS Mincho" w:hAnsi="Arial" w:cs="Arial"/>
          <w:sz w:val="20"/>
          <w:szCs w:val="20"/>
          <w:vertAlign w:val="subscript"/>
        </w:rPr>
        <w:t>3</w:t>
      </w:r>
      <w:r w:rsidRPr="00CC198E">
        <w:rPr>
          <w:rFonts w:ascii="Arial" w:eastAsia="MS Mincho" w:hAnsi="Arial" w:cs="Arial"/>
          <w:sz w:val="20"/>
          <w:szCs w:val="20"/>
        </w:rPr>
        <w:t xml:space="preserve">, </w:t>
      </w:r>
      <w:r w:rsidR="00535421" w:rsidRPr="00CC198E">
        <w:rPr>
          <w:rFonts w:ascii="Arial" w:eastAsia="MS Mincho" w:hAnsi="Arial" w:cs="Arial"/>
          <w:sz w:val="20"/>
          <w:szCs w:val="20"/>
        </w:rPr>
        <w:t>53</w:t>
      </w:r>
      <w:r w:rsidRPr="00CC198E">
        <w:rPr>
          <w:rFonts w:ascii="Arial" w:eastAsia="MS Mincho" w:hAnsi="Arial" w:cs="Arial"/>
          <w:sz w:val="20"/>
          <w:szCs w:val="20"/>
        </w:rPr>
        <w:t xml:space="preserve"> IU vitamin E, </w:t>
      </w:r>
      <w:r w:rsidR="00535421" w:rsidRPr="00CC198E">
        <w:rPr>
          <w:rFonts w:ascii="Arial" w:eastAsia="MS Mincho" w:hAnsi="Arial" w:cs="Arial"/>
          <w:sz w:val="20"/>
          <w:szCs w:val="20"/>
        </w:rPr>
        <w:t>400.8</w:t>
      </w:r>
      <w:r w:rsidRPr="00CC198E">
        <w:rPr>
          <w:rFonts w:ascii="Arial" w:eastAsia="MS Mincho" w:hAnsi="Arial" w:cs="Arial"/>
          <w:sz w:val="20"/>
          <w:szCs w:val="20"/>
        </w:rPr>
        <w:t xml:space="preserve"> mg vitamin K, </w:t>
      </w:r>
      <w:r w:rsidR="00535421" w:rsidRPr="00CC198E">
        <w:rPr>
          <w:rFonts w:ascii="Arial" w:eastAsia="MS Mincho" w:hAnsi="Arial" w:cs="Arial"/>
          <w:sz w:val="20"/>
          <w:szCs w:val="20"/>
        </w:rPr>
        <w:t>7.7</w:t>
      </w:r>
      <w:r w:rsidRPr="00CC198E">
        <w:rPr>
          <w:rFonts w:ascii="Arial" w:eastAsia="MS Mincho" w:hAnsi="Arial" w:cs="Arial"/>
          <w:sz w:val="20"/>
          <w:szCs w:val="20"/>
        </w:rPr>
        <w:t xml:space="preserve"> mg riboflavin, </w:t>
      </w:r>
      <w:r w:rsidR="00535421" w:rsidRPr="00CC198E">
        <w:rPr>
          <w:rFonts w:ascii="Arial" w:eastAsia="MS Mincho" w:hAnsi="Arial" w:cs="Arial"/>
          <w:sz w:val="20"/>
          <w:szCs w:val="20"/>
        </w:rPr>
        <w:t>33.1</w:t>
      </w:r>
      <w:r w:rsidRPr="00CC198E">
        <w:rPr>
          <w:rFonts w:ascii="Arial" w:eastAsia="MS Mincho" w:hAnsi="Arial" w:cs="Arial"/>
          <w:sz w:val="20"/>
          <w:szCs w:val="20"/>
        </w:rPr>
        <w:t xml:space="preserve"> mg pantothenic acid, </w:t>
      </w:r>
      <w:r w:rsidR="00535421" w:rsidRPr="00CC198E">
        <w:rPr>
          <w:rFonts w:ascii="Arial" w:eastAsia="MS Mincho" w:hAnsi="Arial" w:cs="Arial"/>
          <w:sz w:val="20"/>
          <w:szCs w:val="20"/>
        </w:rPr>
        <w:t>55.1</w:t>
      </w:r>
      <w:r w:rsidRPr="00CC198E">
        <w:rPr>
          <w:rFonts w:ascii="Arial" w:eastAsia="MS Mincho" w:hAnsi="Arial" w:cs="Arial"/>
          <w:sz w:val="20"/>
          <w:szCs w:val="20"/>
        </w:rPr>
        <w:t xml:space="preserve"> mg niacin, </w:t>
      </w:r>
      <w:r w:rsidR="00535421" w:rsidRPr="00CC198E">
        <w:rPr>
          <w:rFonts w:ascii="Arial" w:eastAsia="MS Mincho" w:hAnsi="Arial" w:cs="Arial"/>
          <w:sz w:val="20"/>
          <w:szCs w:val="20"/>
        </w:rPr>
        <w:t>0.04</w:t>
      </w:r>
      <w:r w:rsidRPr="00CC198E">
        <w:rPr>
          <w:rFonts w:ascii="Arial" w:eastAsia="MS Mincho" w:hAnsi="Arial" w:cs="Arial"/>
          <w:sz w:val="20"/>
          <w:szCs w:val="20"/>
        </w:rPr>
        <w:t xml:space="preserve"> mg vitamin B</w:t>
      </w:r>
      <w:r w:rsidRPr="00CC198E">
        <w:rPr>
          <w:rFonts w:ascii="Arial" w:eastAsia="MS Mincho" w:hAnsi="Arial" w:cs="Arial"/>
          <w:sz w:val="20"/>
          <w:szCs w:val="20"/>
          <w:vertAlign w:val="subscript"/>
        </w:rPr>
        <w:t>12</w:t>
      </w:r>
      <w:r w:rsidRPr="00CC198E">
        <w:rPr>
          <w:rFonts w:ascii="Arial" w:eastAsia="MS Mincho" w:hAnsi="Arial" w:cs="Arial"/>
          <w:sz w:val="20"/>
          <w:szCs w:val="20"/>
        </w:rPr>
        <w:t xml:space="preserve">, </w:t>
      </w:r>
      <w:r w:rsidR="00535421" w:rsidRPr="00CC198E">
        <w:rPr>
          <w:rFonts w:ascii="Arial" w:eastAsia="MS Mincho" w:hAnsi="Arial" w:cs="Arial"/>
          <w:sz w:val="20"/>
          <w:szCs w:val="20"/>
        </w:rPr>
        <w:t>2.2</w:t>
      </w:r>
      <w:r w:rsidRPr="00CC198E">
        <w:rPr>
          <w:rFonts w:ascii="Arial" w:eastAsia="MS Mincho" w:hAnsi="Arial" w:cs="Arial"/>
          <w:sz w:val="20"/>
          <w:szCs w:val="20"/>
        </w:rPr>
        <w:t xml:space="preserve"> mg folic acid, </w:t>
      </w:r>
      <w:r w:rsidR="00535421" w:rsidRPr="00CC198E">
        <w:rPr>
          <w:rFonts w:ascii="Arial" w:eastAsia="MS Mincho" w:hAnsi="Arial" w:cs="Arial"/>
          <w:sz w:val="20"/>
          <w:szCs w:val="20"/>
        </w:rPr>
        <w:t>0.022</w:t>
      </w:r>
      <w:r w:rsidRPr="00CC198E">
        <w:rPr>
          <w:rFonts w:ascii="Arial" w:eastAsia="MS Mincho" w:hAnsi="Arial" w:cs="Arial"/>
          <w:sz w:val="20"/>
          <w:szCs w:val="20"/>
        </w:rPr>
        <w:t xml:space="preserve"> mg thiamin, </w:t>
      </w:r>
      <w:r w:rsidR="00535421" w:rsidRPr="00CC198E">
        <w:rPr>
          <w:rFonts w:ascii="Arial" w:eastAsia="MS Mincho" w:hAnsi="Arial" w:cs="Arial"/>
          <w:sz w:val="20"/>
          <w:szCs w:val="20"/>
        </w:rPr>
        <w:t>0.022</w:t>
      </w:r>
      <w:r w:rsidRPr="00CC198E">
        <w:rPr>
          <w:rFonts w:ascii="Arial" w:eastAsia="MS Mincho" w:hAnsi="Arial" w:cs="Arial"/>
          <w:sz w:val="20"/>
          <w:szCs w:val="20"/>
        </w:rPr>
        <w:t xml:space="preserve"> mg pyridoxine, and </w:t>
      </w:r>
      <w:r w:rsidR="00535421" w:rsidRPr="00CC198E">
        <w:rPr>
          <w:rFonts w:ascii="Arial" w:eastAsia="MS Mincho" w:hAnsi="Arial" w:cs="Arial"/>
          <w:sz w:val="20"/>
          <w:szCs w:val="20"/>
        </w:rPr>
        <w:t>0.002</w:t>
      </w:r>
      <w:r w:rsidRPr="00CC198E">
        <w:rPr>
          <w:rFonts w:ascii="Arial" w:eastAsia="MS Mincho" w:hAnsi="Arial" w:cs="Arial"/>
          <w:sz w:val="20"/>
          <w:szCs w:val="20"/>
        </w:rPr>
        <w:t xml:space="preserve"> mg biotin.</w:t>
      </w:r>
    </w:p>
    <w:p w14:paraId="7E00921F" w14:textId="77777777" w:rsidR="00210D4E" w:rsidRPr="00CC198E" w:rsidRDefault="00210D4E" w:rsidP="00210D4E">
      <w:pPr>
        <w:rPr>
          <w:rFonts w:ascii="Arial" w:eastAsia="SimSun" w:hAnsi="Arial" w:cs="Arial"/>
          <w:kern w:val="2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</w:rPr>
        <w:t>7</w:t>
      </w:r>
      <w:r w:rsidRPr="00CC198E">
        <w:rPr>
          <w:rFonts w:ascii="Arial" w:eastAsia="Times New Roman" w:hAnsi="Arial" w:cs="Arial"/>
          <w:sz w:val="20"/>
          <w:szCs w:val="20"/>
        </w:rPr>
        <w:t xml:space="preserve"> 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Averaged across analyzed values from </w:t>
      </w:r>
      <w:r w:rsidRPr="00CC198E">
        <w:rPr>
          <w:rFonts w:ascii="Arial" w:eastAsia="Calibri" w:hAnsi="Arial" w:cs="Arial"/>
          <w:sz w:val="20"/>
          <w:szCs w:val="20"/>
          <w:lang w:eastAsia="en-US"/>
        </w:rPr>
        <w:t>Ward Laboratories, Inc. (Kearney, NE), Cumberland Valley Analytical Services Inc. (Maugansville, MD), and Midwest Laboratories (Omaha, NE).</w:t>
      </w:r>
      <w:r w:rsidRPr="00CC198E">
        <w:rPr>
          <w:rFonts w:ascii="Arial" w:eastAsia="SimSun" w:hAnsi="Arial" w:cs="Arial"/>
          <w:kern w:val="2"/>
        </w:rPr>
        <w:br w:type="page"/>
      </w:r>
    </w:p>
    <w:p w14:paraId="76F2ACEA" w14:textId="21007EBD" w:rsidR="00210D4E" w:rsidRPr="00CC198E" w:rsidRDefault="00210D4E" w:rsidP="00210D4E">
      <w:pPr>
        <w:spacing w:line="360" w:lineRule="auto"/>
        <w:rPr>
          <w:rFonts w:ascii="Arial" w:eastAsia="SimSun" w:hAnsi="Arial" w:cs="Arial"/>
          <w:i/>
          <w:kern w:val="2"/>
        </w:rPr>
      </w:pPr>
      <w:r w:rsidRPr="00CC198E">
        <w:rPr>
          <w:rFonts w:ascii="Arial" w:eastAsia="Times New Roman" w:hAnsi="Arial" w:cs="Arial"/>
          <w:b/>
          <w:bCs/>
        </w:rPr>
        <w:lastRenderedPageBreak/>
        <w:t>Table S2</w:t>
      </w:r>
      <w:r w:rsidRPr="00CC198E">
        <w:rPr>
          <w:rFonts w:ascii="Arial" w:eastAsia="Times New Roman" w:hAnsi="Arial" w:cs="Arial"/>
        </w:rPr>
        <w:t xml:space="preserve"> </w:t>
      </w:r>
      <w:r w:rsidR="00F1092B" w:rsidRPr="00CC198E">
        <w:rPr>
          <w:rFonts w:ascii="Arial" w:eastAsia="Times New Roman" w:hAnsi="Arial" w:cs="Arial"/>
          <w:i/>
        </w:rPr>
        <w:t>Swine d</w:t>
      </w:r>
      <w:r w:rsidRPr="00CC198E">
        <w:rPr>
          <w:rFonts w:ascii="Arial" w:eastAsia="Times New Roman" w:hAnsi="Arial" w:cs="Arial"/>
          <w:i/>
        </w:rPr>
        <w:t>iet formulation, phases 2 and 3 (day 11 to 25 and day 25 to 46, respectively; as-fed basi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63"/>
        <w:gridCol w:w="739"/>
        <w:gridCol w:w="739"/>
        <w:gridCol w:w="746"/>
        <w:gridCol w:w="746"/>
        <w:gridCol w:w="749"/>
        <w:gridCol w:w="754"/>
        <w:gridCol w:w="272"/>
        <w:gridCol w:w="744"/>
        <w:gridCol w:w="744"/>
        <w:gridCol w:w="746"/>
        <w:gridCol w:w="744"/>
        <w:gridCol w:w="744"/>
        <w:gridCol w:w="746"/>
        <w:gridCol w:w="784"/>
      </w:tblGrid>
      <w:tr w:rsidR="00CC198E" w:rsidRPr="00CC198E" w14:paraId="43A48F66" w14:textId="77777777" w:rsidTr="00E326CF">
        <w:trPr>
          <w:trHeight w:val="301"/>
        </w:trPr>
        <w:tc>
          <w:tcPr>
            <w:tcW w:w="1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7E6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554" w:type="pct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CFBF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Phase 2</w:t>
            </w:r>
          </w:p>
        </w:tc>
        <w:tc>
          <w:tcPr>
            <w:tcW w:w="302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33B43C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Phase 3</w:t>
            </w:r>
          </w:p>
        </w:tc>
      </w:tr>
      <w:tr w:rsidR="00CC198E" w:rsidRPr="00CC198E" w14:paraId="0076C483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E0F01" w14:textId="77777777" w:rsidR="00210D4E" w:rsidRPr="00CC198E" w:rsidRDefault="00210D4E" w:rsidP="00210D4E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Phytase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726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24FC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 FYT/kg diet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C0B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724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30BE7D" w14:textId="6248778F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00 FYT/kg diet</w:t>
            </w:r>
          </w:p>
        </w:tc>
        <w:tc>
          <w:tcPr>
            <w:tcW w:w="302" w:type="pct"/>
            <w:vMerge/>
            <w:tcBorders>
              <w:left w:val="nil"/>
              <w:right w:val="nil"/>
            </w:tcBorders>
            <w:vAlign w:val="center"/>
            <w:hideMark/>
          </w:tcPr>
          <w:p w14:paraId="2408CB9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3A99A42C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D7D99" w14:textId="77777777" w:rsidR="00210D4E" w:rsidRPr="00CC198E" w:rsidRDefault="00210D4E" w:rsidP="00210D4E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STTD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2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P, % of NRC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856A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107A6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50E1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B9E6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848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25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E21A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40</w:t>
            </w:r>
          </w:p>
        </w:tc>
        <w:tc>
          <w:tcPr>
            <w:tcW w:w="1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84E5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1B0A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1C8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9B850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25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B589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40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1E2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5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DA06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70</w:t>
            </w:r>
          </w:p>
        </w:tc>
        <w:tc>
          <w:tcPr>
            <w:tcW w:w="302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BEAA5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0F8A79B7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3BFA6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Ingredients, %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54F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0072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F91E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D14E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93A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D23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827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14C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B79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01D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A2A6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8E1E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FD8E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CCC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2DBFED55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C1F8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or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21A7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3.7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D34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3.2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038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2.7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9CB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2.3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821A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1.6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F9F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0.9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7BEA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A3C0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4.5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A75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4.03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783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3.3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C37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2.6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7B4D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1.9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079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1.22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A9B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1.32</w:t>
            </w:r>
          </w:p>
        </w:tc>
      </w:tr>
      <w:tr w:rsidR="00CC198E" w:rsidRPr="00CC198E" w14:paraId="0C073DDD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A38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oybean meal 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6C9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2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BF02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3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9592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3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DAAC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3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3F9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4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DD0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4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E417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2645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2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764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2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795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3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49A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3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3AF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4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2476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8.47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B27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3.07</w:t>
            </w:r>
          </w:p>
        </w:tc>
      </w:tr>
      <w:tr w:rsidR="00CC198E" w:rsidRPr="00CC198E" w14:paraId="615A6985" w14:textId="77777777" w:rsidTr="00E326CF">
        <w:trPr>
          <w:trHeight w:val="333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CF27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HP 300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DCA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C7D1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B2E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1AF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4CE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5A42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F1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5D8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E51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1A62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F585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FF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512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.7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A5D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C198E" w:rsidRPr="00CC198E" w14:paraId="043D0AAC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EFE8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Dried whey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7CB3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B3FE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FCC6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31F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3855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ED4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DAFD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EBA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12F8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31A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43B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1829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C18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.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D55B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C198E" w:rsidRPr="00CC198E" w14:paraId="6B1E2FF3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11C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Beef tallow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98FA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7DDE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85BD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B25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1F48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7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6E2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.0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0EE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B25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7428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3EE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C2CC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D5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6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632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DFAE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</w:tr>
      <w:tr w:rsidR="00CC198E" w:rsidRPr="00CC198E" w14:paraId="3394A2E1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26F8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Monocalcium P (21% P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E017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BD1A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F99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0F9D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E19A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B1D5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8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892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537A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ACE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EC5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C97F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370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98B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6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BFBB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65</w:t>
            </w:r>
          </w:p>
        </w:tc>
      </w:tr>
      <w:tr w:rsidR="00CC198E" w:rsidRPr="00CC198E" w14:paraId="69628734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4DD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imesto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BB1C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117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94F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FB10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7B2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CCC6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982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FEED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83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492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D0B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6A1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5A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5192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</w:tr>
      <w:tr w:rsidR="00CC198E" w:rsidRPr="00CC198E" w14:paraId="19F69028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9C78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alt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11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759E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6F9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2472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F5F9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394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1A3E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9E8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1B6D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FA93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BD1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2247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EED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00FB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</w:tr>
      <w:tr w:rsidR="00CC198E" w:rsidRPr="00CC198E" w14:paraId="7BF55E0B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5115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Lysine HCl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81DE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F660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A0F3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636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7DCA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BA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4EA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F262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8D5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8214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C4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8AE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FB23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48C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</w:tr>
      <w:tr w:rsidR="00CC198E" w:rsidRPr="00CC198E" w14:paraId="6F684448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5B9D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DL-Methion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520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F07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F22B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0C6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FAC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3731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2FCF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7D3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AF9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9F5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3C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8B2F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042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E08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CC198E" w:rsidRPr="00CC198E" w14:paraId="71C35567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06DC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Threon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11DD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050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72A5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12FB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14C8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0CA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E15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FC6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086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383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D69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6B8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E4B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50E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CC198E" w:rsidRPr="00CC198E" w14:paraId="74921969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0460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Tryptopha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67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7A9F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8DC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84C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881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69F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5608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428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2F3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2A1C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35F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17F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2124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B0C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CC198E" w:rsidRPr="00CC198E" w14:paraId="64AC2F99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5BDC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L-Val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D6E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76B0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1E93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147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98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677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04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55C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8C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1E1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592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36A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5D72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B99E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CC198E" w:rsidRPr="00CC198E" w14:paraId="56CBD1D4" w14:textId="77777777" w:rsidTr="00E326CF">
        <w:trPr>
          <w:trHeight w:val="333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E40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Trace mineral premix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225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B9A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F9A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DB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B67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72CF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10A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6EC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7948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555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8B0F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9BCB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68C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6AD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CC198E" w:rsidRPr="00CC198E" w14:paraId="75E2B376" w14:textId="77777777" w:rsidTr="00E326CF">
        <w:trPr>
          <w:trHeight w:val="333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D96D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Vitamin premix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AF3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BD8C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1CA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444C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08D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F616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970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20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F3C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137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3F6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C37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178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BF5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CC198E" w:rsidRPr="00CC198E" w14:paraId="348D49C3" w14:textId="77777777" w:rsidTr="00E326CF">
        <w:trPr>
          <w:trHeight w:val="333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B8E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Phytas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1DD5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62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62B8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1799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817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38D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0F5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9A8E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7B8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E8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F87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E3A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E18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C058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  <w:tr w:rsidR="00CC198E" w:rsidRPr="00CC198E" w14:paraId="2D35AD3B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3946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Zinc oxid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459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9E74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59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5218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A93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F317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981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E79C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18FB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375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047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B9C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4DE3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EB22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</w:tr>
      <w:tr w:rsidR="00CC198E" w:rsidRPr="00CC198E" w14:paraId="71BE2EDC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37E3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elenium premix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DA5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3338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C0E3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9535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E9C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667B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1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B661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AD8F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211DA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B0E1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88FC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F9B3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C20DA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92B1D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CC198E" w:rsidRPr="00CC198E" w14:paraId="0F8DF8EE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98B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Total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8284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D3C2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654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F4F1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9768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4DEC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3C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3FC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536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2E41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55DC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C59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A03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BD0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00.0</w:t>
            </w:r>
          </w:p>
        </w:tc>
      </w:tr>
      <w:tr w:rsidR="00CC198E" w:rsidRPr="00CC198E" w14:paraId="23C6ED66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377F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DE65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B815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7EC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1DEA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8529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61A9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E11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3D47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B15F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E08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F6FA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569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547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C697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0101EE30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E1C9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Calculated compositio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07E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BE6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35A5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CAF6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2551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310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685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6FF3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4ACC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E63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E3E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09A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4BB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BBF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33656C75" w14:textId="77777777" w:rsidTr="00E326CF">
        <w:trPr>
          <w:trHeight w:val="301"/>
        </w:trPr>
        <w:tc>
          <w:tcPr>
            <w:tcW w:w="171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4E8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Standardized ileal digestible AA, %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4A0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7C1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ECE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8271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1C71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FE73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620B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F05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D82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5A9C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EC65F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111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7FAD9ADD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E9AD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4DB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067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59C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1723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6E3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B7A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2731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6D32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FAB8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450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532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57C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0727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4E4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30</w:t>
            </w:r>
          </w:p>
        </w:tc>
      </w:tr>
      <w:tr w:rsidR="00CC198E" w:rsidRPr="00CC198E" w14:paraId="44853FB2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0FD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Isoleucine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7E6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FCEB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B37F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01DD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594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FF8E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86A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E0B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E350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52D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227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9428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95FE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D3B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9</w:t>
            </w:r>
          </w:p>
        </w:tc>
      </w:tr>
      <w:tr w:rsidR="00CC198E" w:rsidRPr="00CC198E" w14:paraId="5EA21E37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6C8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Leucine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4465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2BC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89B3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FEC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5D1B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7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2C0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7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B68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06E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ABC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F0E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67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59D7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6A98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17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2B54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20</w:t>
            </w:r>
          </w:p>
        </w:tc>
      </w:tr>
      <w:tr w:rsidR="00CC198E" w:rsidRPr="00CC198E" w14:paraId="6F52ECC4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1C9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    Methionine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9DC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EE1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A040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9C9C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92F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5F1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4CE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EE4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B8BD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F78D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890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0D99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80A6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348F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</w:tr>
      <w:tr w:rsidR="00CC198E" w:rsidRPr="00CC198E" w14:paraId="05658175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20E8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Methionine &amp; Cystine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CCC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3943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98BC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4E31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6BA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7BDE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C98F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EE7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FD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4CB7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7EA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776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B2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7A1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58</w:t>
            </w:r>
          </w:p>
        </w:tc>
      </w:tr>
      <w:tr w:rsidR="00CC198E" w:rsidRPr="00CC198E" w14:paraId="2B7DAF39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0D98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Threonine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A3A8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999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731A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9D08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1AF9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A514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02A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D10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26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F2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AD82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2DDB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24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EDC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64</w:t>
            </w:r>
          </w:p>
        </w:tc>
      </w:tr>
      <w:tr w:rsidR="00CC198E" w:rsidRPr="00CC198E" w14:paraId="109AF370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FAB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Tryptophan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942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9A53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99D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2117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EBB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86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DA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A904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CF2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C8C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7C64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D490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8AD0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395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</w:tr>
      <w:tr w:rsidR="00CC198E" w:rsidRPr="00CC198E" w14:paraId="7E9AC70B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DAFE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  Valine:Lysine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0AC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541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07BE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E117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56E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BC3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93C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B144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615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455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B632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7E5D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9A7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789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</w:tr>
      <w:tr w:rsidR="00CC198E" w:rsidRPr="00CC198E" w14:paraId="4EF16089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2F10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Total Lysine, %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438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A1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2931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5F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E6A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32B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6A1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9363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F25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D7C5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92C0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A77A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E538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817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45</w:t>
            </w:r>
          </w:p>
        </w:tc>
      </w:tr>
      <w:tr w:rsidR="00CC198E" w:rsidRPr="00CC198E" w14:paraId="0D23F262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14B5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P, %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47E8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022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6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A1E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4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E010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2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A3C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78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9A46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75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ED1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5A98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9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58AE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9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E276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AFE8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24B0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8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B6F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76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16F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52</w:t>
            </w:r>
          </w:p>
        </w:tc>
      </w:tr>
      <w:tr w:rsidR="00CC198E" w:rsidRPr="00CC198E" w14:paraId="44CF0ED0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6407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Net energy, MJ/kg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4DFA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557F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BBB0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1D1E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822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3057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085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92D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67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27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BBB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719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DB32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FD1C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10.41</w:t>
            </w:r>
          </w:p>
        </w:tc>
      </w:tr>
      <w:tr w:rsidR="00CC198E" w:rsidRPr="00CC198E" w14:paraId="7CD09A27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2DC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Analyzed compositio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506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972F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BFE4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73C31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CFF70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04B2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FB405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9D4A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8E7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57BAA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5F0D6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37E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83EB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79089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198E" w:rsidRPr="00CC198E" w14:paraId="2597010A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C7D2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DM, %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CB4A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1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640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73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2A7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B74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35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3E77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49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3030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64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7AE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3EB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3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BB52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1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24D8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8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3EC48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9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C7C9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1.3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599E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76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315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90.27</w:t>
            </w:r>
          </w:p>
        </w:tc>
      </w:tr>
      <w:tr w:rsidR="00CC198E" w:rsidRPr="00CC198E" w14:paraId="6038D6A6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A5D7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P, %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9EE5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6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9532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1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C6F3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7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329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9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8B9C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10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87C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3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876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576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9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9F44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1.9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DAE0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5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E32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1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9B62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3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E8FC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3.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D837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2.00</w:t>
            </w:r>
          </w:p>
        </w:tc>
      </w:tr>
      <w:tr w:rsidR="00CC198E" w:rsidRPr="00CC198E" w14:paraId="516C45CB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F9284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Ca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7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, %</w:t>
            </w:r>
          </w:p>
        </w:tc>
        <w:tc>
          <w:tcPr>
            <w:tcW w:w="2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C79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2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CC9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2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837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0</w:t>
            </w:r>
          </w:p>
        </w:tc>
        <w:tc>
          <w:tcPr>
            <w:tcW w:w="2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13D94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2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3FABA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  <w:tc>
          <w:tcPr>
            <w:tcW w:w="2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B8F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5</w:t>
            </w:r>
          </w:p>
        </w:tc>
        <w:tc>
          <w:tcPr>
            <w:tcW w:w="1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2BE4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9E4B5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E1D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2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F2EF9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2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DFB2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2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7965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2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756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.03</w:t>
            </w:r>
          </w:p>
        </w:tc>
        <w:tc>
          <w:tcPr>
            <w:tcW w:w="3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7B7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</w:tr>
      <w:tr w:rsidR="00CC198E" w:rsidRPr="00CC198E" w14:paraId="12AF0517" w14:textId="77777777" w:rsidTr="008A4332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541D" w14:textId="77777777" w:rsidR="00210D4E" w:rsidRPr="00CC198E" w:rsidRDefault="00210D4E" w:rsidP="00210D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P</w:t>
            </w:r>
            <w:r w:rsidRPr="00CC198E">
              <w:rPr>
                <w:rFonts w:ascii="Arial" w:eastAsia="Times New Roman" w:hAnsi="Arial" w:cs="Arial"/>
                <w:sz w:val="20"/>
                <w:szCs w:val="20"/>
                <w:vertAlign w:val="superscript"/>
              </w:rPr>
              <w:t>7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, %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DAE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9A041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5C5D7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95F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2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DA5F6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97C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80</w:t>
            </w:r>
          </w:p>
        </w:tc>
        <w:tc>
          <w:tcPr>
            <w:tcW w:w="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4740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A296E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4503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6B73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3D6F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8D7C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2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B6CB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878D" w14:textId="77777777" w:rsidR="00210D4E" w:rsidRPr="00CC198E" w:rsidRDefault="00210D4E" w:rsidP="00210D4E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</w:tr>
      <w:tr w:rsidR="00CC198E" w:rsidRPr="00CC198E" w14:paraId="0BA90A4A" w14:textId="77777777" w:rsidTr="00E326CF">
        <w:trPr>
          <w:trHeight w:val="301"/>
        </w:trPr>
        <w:tc>
          <w:tcPr>
            <w:tcW w:w="1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876741" w14:textId="4C45F3DA" w:rsidR="008A4332" w:rsidRPr="00CC198E" w:rsidRDefault="008A4332" w:rsidP="008A4332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 Phytase, FYT/kg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90FEEF" w14:textId="2A40C938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90D3E5" w14:textId="12743865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1DAD18" w14:textId="0FA4465F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862E56" w14:textId="2C2C6F86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AC710F" w14:textId="3FBF2652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2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7A21CC" w14:textId="232DEBF0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  <w:tc>
          <w:tcPr>
            <w:tcW w:w="1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6F3E51" w14:textId="77777777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B66D8A" w14:textId="111F9497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94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94FEE2" w14:textId="0394194F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02DCF9" w14:textId="639BA4DE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785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E41120" w14:textId="6510C930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26</w:t>
            </w:r>
          </w:p>
        </w:tc>
        <w:tc>
          <w:tcPr>
            <w:tcW w:w="2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71DC35" w14:textId="50032FE5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00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19A017" w14:textId="25514EE4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32351" w:rsidRPr="00CC198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34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1F6D17" w14:textId="33EE4FB6" w:rsidR="008A4332" w:rsidRPr="00CC198E" w:rsidRDefault="008A4332" w:rsidP="008A4332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C198E">
              <w:rPr>
                <w:rFonts w:ascii="Arial" w:eastAsia="Times New Roman" w:hAnsi="Arial" w:cs="Arial"/>
                <w:sz w:val="20"/>
                <w:szCs w:val="20"/>
              </w:rPr>
              <w:t>-</w:t>
            </w:r>
          </w:p>
        </w:tc>
      </w:tr>
    </w:tbl>
    <w:p w14:paraId="5F63072A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1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Ronozyme HiPhos 2500 (DSM Nutritional Products, Inc., Parsippany, NJ); FYT/kg = phytase unit.</w:t>
      </w:r>
    </w:p>
    <w:p w14:paraId="7516BEDB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</w:rPr>
        <w:t>2</w:t>
      </w:r>
      <w:r w:rsidRPr="00CC198E">
        <w:rPr>
          <w:rFonts w:ascii="Arial" w:eastAsia="Times New Roman" w:hAnsi="Arial" w:cs="Arial"/>
          <w:sz w:val="20"/>
          <w:szCs w:val="20"/>
        </w:rPr>
        <w:t xml:space="preserve"> 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STTD = standardized total tract digestible.</w:t>
      </w:r>
    </w:p>
    <w:p w14:paraId="04A4C748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3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The NRC (2012) requirement estimate for nursery pigs from </w:t>
      </w:r>
      <w:r w:rsidRPr="00CC198E">
        <w:rPr>
          <w:rFonts w:ascii="Arial" w:eastAsia="Times New Roman" w:hAnsi="Arial" w:cs="Arial"/>
          <w:sz w:val="20"/>
          <w:szCs w:val="20"/>
        </w:rPr>
        <w:t>7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to </w:t>
      </w:r>
      <w:r w:rsidRPr="00CC198E">
        <w:rPr>
          <w:rFonts w:ascii="Arial" w:eastAsia="Times New Roman" w:hAnsi="Arial" w:cs="Arial"/>
          <w:sz w:val="20"/>
          <w:szCs w:val="20"/>
        </w:rPr>
        <w:t>11 kg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, expressed as a percentage of the diet, is 0.40% STTD P. Therefore, treatment concentrations represented 80, 90, 100, 110, 125, 140</w:t>
      </w:r>
      <w:r w:rsidRPr="00CC198E">
        <w:rPr>
          <w:rFonts w:ascii="Arial" w:eastAsia="Times New Roman" w:hAnsi="Arial" w:cs="Arial"/>
          <w:sz w:val="20"/>
          <w:szCs w:val="20"/>
        </w:rPr>
        <w:t>, 155, and 170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% of the NRC (2012) requirement.</w:t>
      </w:r>
    </w:p>
    <w:p w14:paraId="407DC20A" w14:textId="77777777" w:rsidR="00210D4E" w:rsidRPr="00CC198E" w:rsidRDefault="00210D4E" w:rsidP="00210D4E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4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</w:t>
      </w:r>
      <w:r w:rsidRPr="00CC198E">
        <w:rPr>
          <w:rFonts w:ascii="Arial" w:eastAsia="MS Mincho" w:hAnsi="Arial" w:cs="Arial"/>
          <w:sz w:val="20"/>
          <w:szCs w:val="20"/>
          <w:lang w:eastAsia="en-US"/>
        </w:rPr>
        <w:t>Enzymatically treated soy product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 (Hamlet Protein, Inc., Findlay, OH).</w:t>
      </w:r>
    </w:p>
    <w:p w14:paraId="6AFB32C4" w14:textId="77777777" w:rsidR="00535421" w:rsidRPr="00CC198E" w:rsidRDefault="00535421" w:rsidP="00535421">
      <w:pPr>
        <w:rPr>
          <w:rFonts w:ascii="Arial" w:eastAsia="Times New Roman" w:hAnsi="Arial" w:cs="Arial"/>
          <w:sz w:val="20"/>
          <w:szCs w:val="20"/>
          <w:lang w:eastAsia="en-US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5</w:t>
      </w:r>
      <w:r w:rsidRPr="00CC198E">
        <w:rPr>
          <w:rFonts w:ascii="Arial" w:eastAsia="MS Mincho" w:hAnsi="Arial" w:cs="Arial"/>
          <w:sz w:val="20"/>
          <w:szCs w:val="20"/>
          <w:lang w:eastAsia="en-US"/>
        </w:rPr>
        <w:t xml:space="preserve"> 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>Provided per kg of diet: 26.6 mg Mn from manganese oxide, 93.6 mg Fe from iron sulfate, 100.8 mg Zn from zinc sulfate, 14.4 mg Cu from copper sulfate, 1.44 mg I from calcium iodate.</w:t>
      </w:r>
    </w:p>
    <w:p w14:paraId="41D77FBD" w14:textId="08D6C38B" w:rsidR="00535421" w:rsidRPr="00CC198E" w:rsidRDefault="00535421" w:rsidP="00535421">
      <w:pPr>
        <w:rPr>
          <w:rFonts w:ascii="Arial" w:eastAsia="MS Mincho" w:hAnsi="Arial" w:cs="Arial"/>
          <w:sz w:val="20"/>
          <w:szCs w:val="20"/>
        </w:rPr>
      </w:pPr>
      <w:r w:rsidRPr="00CC198E">
        <w:rPr>
          <w:rFonts w:ascii="Arial" w:eastAsia="Times New Roman" w:hAnsi="Arial" w:cs="Arial"/>
          <w:sz w:val="20"/>
          <w:szCs w:val="20"/>
          <w:vertAlign w:val="superscript"/>
          <w:lang w:eastAsia="en-US"/>
        </w:rPr>
        <w:t>6</w:t>
      </w:r>
      <w:r w:rsidRPr="00CC198E">
        <w:rPr>
          <w:rFonts w:ascii="Arial" w:eastAsia="MS Mincho" w:hAnsi="Arial" w:cs="Arial"/>
          <w:sz w:val="20"/>
          <w:szCs w:val="20"/>
        </w:rPr>
        <w:t xml:space="preserve"> Provided per kg of diet: 14</w:t>
      </w:r>
      <w:r w:rsidR="00032351" w:rsidRPr="00CC198E">
        <w:rPr>
          <w:rFonts w:ascii="Arial" w:eastAsia="MS Mincho" w:hAnsi="Arial" w:cs="Arial"/>
          <w:sz w:val="20"/>
          <w:szCs w:val="20"/>
        </w:rPr>
        <w:t xml:space="preserve"> </w:t>
      </w:r>
      <w:r w:rsidRPr="00CC198E">
        <w:rPr>
          <w:rFonts w:ascii="Arial" w:eastAsia="MS Mincho" w:hAnsi="Arial" w:cs="Arial"/>
          <w:sz w:val="20"/>
          <w:szCs w:val="20"/>
        </w:rPr>
        <w:t>330 IU vitamin A, 2</w:t>
      </w:r>
      <w:r w:rsidR="00032351" w:rsidRPr="00CC198E">
        <w:rPr>
          <w:rFonts w:ascii="Arial" w:eastAsia="MS Mincho" w:hAnsi="Arial" w:cs="Arial"/>
          <w:sz w:val="20"/>
          <w:szCs w:val="20"/>
        </w:rPr>
        <w:t xml:space="preserve"> </w:t>
      </w:r>
      <w:r w:rsidRPr="00CC198E">
        <w:rPr>
          <w:rFonts w:ascii="Arial" w:eastAsia="MS Mincho" w:hAnsi="Arial" w:cs="Arial"/>
          <w:sz w:val="20"/>
          <w:szCs w:val="20"/>
        </w:rPr>
        <w:t>205 IU vitamin D</w:t>
      </w:r>
      <w:r w:rsidRPr="00CC198E">
        <w:rPr>
          <w:rFonts w:ascii="Arial" w:eastAsia="MS Mincho" w:hAnsi="Arial" w:cs="Arial"/>
          <w:sz w:val="20"/>
          <w:szCs w:val="20"/>
          <w:vertAlign w:val="subscript"/>
        </w:rPr>
        <w:t>3</w:t>
      </w:r>
      <w:r w:rsidRPr="00CC198E">
        <w:rPr>
          <w:rFonts w:ascii="Arial" w:eastAsia="MS Mincho" w:hAnsi="Arial" w:cs="Arial"/>
          <w:sz w:val="20"/>
          <w:szCs w:val="20"/>
        </w:rPr>
        <w:t>, 53 IU vitamin E, 400.8 mg vitamin K, 7.7 mg riboflavin, 33.1 mg pantothenic acid, 55.1 mg niacin, 0.04 mg vitamin B</w:t>
      </w:r>
      <w:r w:rsidRPr="00CC198E">
        <w:rPr>
          <w:rFonts w:ascii="Arial" w:eastAsia="MS Mincho" w:hAnsi="Arial" w:cs="Arial"/>
          <w:sz w:val="20"/>
          <w:szCs w:val="20"/>
          <w:vertAlign w:val="subscript"/>
        </w:rPr>
        <w:t>12</w:t>
      </w:r>
      <w:r w:rsidRPr="00CC198E">
        <w:rPr>
          <w:rFonts w:ascii="Arial" w:eastAsia="MS Mincho" w:hAnsi="Arial" w:cs="Arial"/>
          <w:sz w:val="20"/>
          <w:szCs w:val="20"/>
        </w:rPr>
        <w:t>, 2.2 mg folic acid, 0.022 mg thiamin, 0.022 mg pyridoxine, and 0.002 mg biotin.</w:t>
      </w:r>
    </w:p>
    <w:p w14:paraId="30AB24EC" w14:textId="77777777" w:rsidR="00EE03F1" w:rsidRPr="00CC198E" w:rsidRDefault="00210D4E" w:rsidP="00210D4E">
      <w:r w:rsidRPr="00CC198E">
        <w:rPr>
          <w:rFonts w:ascii="Arial" w:eastAsia="Times New Roman" w:hAnsi="Arial" w:cs="Arial"/>
          <w:sz w:val="20"/>
          <w:szCs w:val="20"/>
          <w:vertAlign w:val="superscript"/>
        </w:rPr>
        <w:t>7</w:t>
      </w:r>
      <w:r w:rsidRPr="00CC198E">
        <w:rPr>
          <w:rFonts w:ascii="Arial" w:eastAsia="Times New Roman" w:hAnsi="Arial" w:cs="Arial"/>
          <w:sz w:val="20"/>
          <w:szCs w:val="20"/>
        </w:rPr>
        <w:t xml:space="preserve"> </w:t>
      </w:r>
      <w:r w:rsidRPr="00CC198E">
        <w:rPr>
          <w:rFonts w:ascii="Arial" w:eastAsia="Times New Roman" w:hAnsi="Arial" w:cs="Arial"/>
          <w:sz w:val="20"/>
          <w:szCs w:val="20"/>
          <w:lang w:eastAsia="en-US"/>
        </w:rPr>
        <w:t xml:space="preserve">Averaged across analyzed values from </w:t>
      </w:r>
      <w:r w:rsidRPr="00CC198E">
        <w:rPr>
          <w:rFonts w:ascii="Arial" w:eastAsia="Calibri" w:hAnsi="Arial" w:cs="Arial"/>
          <w:sz w:val="20"/>
          <w:szCs w:val="20"/>
          <w:lang w:eastAsia="en-US"/>
        </w:rPr>
        <w:t>Ward Laboratories, Inc. (Kearney, NE), Cumberland Valley Analytical Services Inc. (Maugansville, MD), and Midwest Laboratories (Omaha, NE).</w:t>
      </w:r>
    </w:p>
    <w:sectPr w:rsidR="00EE03F1" w:rsidRPr="00CC198E" w:rsidSect="00210D4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904B9"/>
    <w:multiLevelType w:val="multilevel"/>
    <w:tmpl w:val="FCBE92AA"/>
    <w:lvl w:ilvl="0"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205D55E3"/>
    <w:multiLevelType w:val="hybridMultilevel"/>
    <w:tmpl w:val="32960470"/>
    <w:lvl w:ilvl="0" w:tplc="64989B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021CB3"/>
    <w:multiLevelType w:val="hybridMultilevel"/>
    <w:tmpl w:val="AC8E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01050"/>
    <w:multiLevelType w:val="multilevel"/>
    <w:tmpl w:val="10E8E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7Y0NTY2MjAyNTBW0lEKTi0uzszPAykwrAUApStElywAAAA="/>
  </w:docVars>
  <w:rsids>
    <w:rsidRoot w:val="00210D4E"/>
    <w:rsid w:val="00032351"/>
    <w:rsid w:val="001110D8"/>
    <w:rsid w:val="00210D4E"/>
    <w:rsid w:val="00535421"/>
    <w:rsid w:val="008A4332"/>
    <w:rsid w:val="008F5D74"/>
    <w:rsid w:val="00A628C0"/>
    <w:rsid w:val="00CC198E"/>
    <w:rsid w:val="00EE03F1"/>
    <w:rsid w:val="00F10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AAB38"/>
  <w15:chartTrackingRefBased/>
  <w15:docId w15:val="{8E67D445-93F9-9245-8904-68E260D27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210D4E"/>
    <w:pPr>
      <w:keepNext/>
      <w:keepLines/>
      <w:spacing w:before="240"/>
      <w:outlineLvl w:val="0"/>
    </w:pPr>
    <w:rPr>
      <w:rFonts w:ascii="Cambria" w:eastAsia="SimSun" w:hAnsi="Cambria"/>
      <w:color w:val="365F91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10D4E"/>
    <w:pPr>
      <w:keepNext/>
      <w:keepLines/>
      <w:spacing w:before="40"/>
      <w:outlineLvl w:val="2"/>
    </w:pPr>
    <w:rPr>
      <w:rFonts w:eastAsia="SimSun"/>
      <w:b/>
      <w:bCs/>
      <w:i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rsid w:val="00210D4E"/>
    <w:pPr>
      <w:keepNext/>
      <w:keepLines/>
      <w:spacing w:before="240" w:line="276" w:lineRule="auto"/>
      <w:outlineLvl w:val="0"/>
    </w:pPr>
    <w:rPr>
      <w:rFonts w:ascii="Cambria" w:eastAsia="SimSun" w:hAnsi="Cambria"/>
      <w:color w:val="365F91"/>
      <w:kern w:val="2"/>
      <w:sz w:val="32"/>
      <w:szCs w:val="32"/>
      <w:lang w:eastAsia="en-US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210D4E"/>
    <w:pPr>
      <w:keepNext/>
      <w:spacing w:line="480" w:lineRule="auto"/>
      <w:outlineLvl w:val="2"/>
    </w:pPr>
    <w:rPr>
      <w:rFonts w:ascii="Arial" w:eastAsia="SimSun" w:hAnsi="Arial"/>
      <w:b/>
      <w:bCs/>
      <w:i/>
      <w:szCs w:val="26"/>
      <w:lang w:eastAsia="en-US"/>
    </w:rPr>
  </w:style>
  <w:style w:type="numbering" w:customStyle="1" w:styleId="NoList1">
    <w:name w:val="No List1"/>
    <w:next w:val="Aucuneliste"/>
    <w:uiPriority w:val="99"/>
    <w:semiHidden/>
    <w:unhideWhenUsed/>
    <w:rsid w:val="00210D4E"/>
  </w:style>
  <w:style w:type="table" w:styleId="Grilledutableau">
    <w:name w:val="Table Grid"/>
    <w:basedOn w:val="TableauNormal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210D4E"/>
    <w:rPr>
      <w:rFonts w:ascii="Tahoma" w:hAnsi="Tahoma" w:cs="Tahoma"/>
      <w:kern w:val="2"/>
      <w:sz w:val="16"/>
      <w:szCs w:val="16"/>
      <w:lang w:eastAsia="en-US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0D4E"/>
    <w:rPr>
      <w:rFonts w:ascii="Tahoma" w:hAnsi="Tahoma" w:cs="Tahoma"/>
      <w:kern w:val="2"/>
      <w:sz w:val="16"/>
      <w:szCs w:val="16"/>
      <w:lang w:eastAsia="en-US"/>
    </w:rPr>
  </w:style>
  <w:style w:type="paragraph" w:styleId="Paragraphedeliste">
    <w:name w:val="List Paragraph"/>
    <w:basedOn w:val="Normal"/>
    <w:uiPriority w:val="34"/>
    <w:qFormat/>
    <w:rsid w:val="00210D4E"/>
    <w:pPr>
      <w:spacing w:after="200" w:line="276" w:lineRule="auto"/>
      <w:ind w:left="720"/>
      <w:contextualSpacing/>
    </w:pPr>
    <w:rPr>
      <w:rFonts w:ascii="Arial" w:hAnsi="Arial" w:cs="Arial"/>
      <w:kern w:val="2"/>
      <w:lang w:eastAsia="en-US"/>
    </w:rPr>
  </w:style>
  <w:style w:type="paragraph" w:styleId="En-tte">
    <w:name w:val="header"/>
    <w:basedOn w:val="Normal"/>
    <w:link w:val="En-tteCar"/>
    <w:uiPriority w:val="99"/>
    <w:unhideWhenUsed/>
    <w:rsid w:val="00210D4E"/>
    <w:pPr>
      <w:tabs>
        <w:tab w:val="center" w:pos="4680"/>
        <w:tab w:val="right" w:pos="9360"/>
      </w:tabs>
    </w:pPr>
    <w:rPr>
      <w:rFonts w:ascii="Arial" w:hAnsi="Arial" w:cs="Arial"/>
      <w:kern w:val="2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210D4E"/>
    <w:rPr>
      <w:rFonts w:ascii="Arial" w:hAnsi="Arial" w:cs="Arial"/>
      <w:kern w:val="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210D4E"/>
    <w:pPr>
      <w:tabs>
        <w:tab w:val="center" w:pos="4680"/>
        <w:tab w:val="right" w:pos="9360"/>
      </w:tabs>
    </w:pPr>
    <w:rPr>
      <w:rFonts w:ascii="Arial" w:hAnsi="Arial" w:cs="Arial"/>
      <w:kern w:val="2"/>
      <w:lang w:eastAsia="en-US"/>
    </w:rPr>
  </w:style>
  <w:style w:type="character" w:customStyle="1" w:styleId="PieddepageCar">
    <w:name w:val="Pied de page Car"/>
    <w:basedOn w:val="Policepardfaut"/>
    <w:link w:val="Pieddepage"/>
    <w:uiPriority w:val="99"/>
    <w:rsid w:val="00210D4E"/>
    <w:rPr>
      <w:rFonts w:ascii="Arial" w:hAnsi="Arial" w:cs="Arial"/>
      <w:kern w:val="2"/>
      <w:lang w:eastAsia="en-US"/>
    </w:rPr>
  </w:style>
  <w:style w:type="character" w:styleId="Numrodeligne">
    <w:name w:val="line number"/>
    <w:basedOn w:val="Policepardfaut"/>
    <w:uiPriority w:val="99"/>
    <w:semiHidden/>
    <w:unhideWhenUsed/>
    <w:rsid w:val="00210D4E"/>
  </w:style>
  <w:style w:type="character" w:styleId="Lienhypertexte">
    <w:name w:val="Hyperlink"/>
    <w:basedOn w:val="Policepardfaut"/>
    <w:uiPriority w:val="99"/>
    <w:unhideWhenUsed/>
    <w:rsid w:val="00210D4E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210D4E"/>
    <w:rPr>
      <w:b/>
      <w:bCs/>
    </w:rPr>
  </w:style>
  <w:style w:type="paragraph" w:styleId="Corpsdetexte">
    <w:name w:val="Body Text"/>
    <w:basedOn w:val="Normal"/>
    <w:link w:val="CorpsdetexteCar"/>
    <w:unhideWhenUsed/>
    <w:rsid w:val="00210D4E"/>
    <w:pPr>
      <w:widowControl w:val="0"/>
      <w:adjustRightInd w:val="0"/>
      <w:spacing w:after="120" w:line="360" w:lineRule="atLeast"/>
      <w:jc w:val="both"/>
      <w:textAlignment w:val="baseline"/>
    </w:pPr>
    <w:rPr>
      <w:rFonts w:ascii="Bookman" w:eastAsia="Times New Roman" w:hAnsi="Bookman" w:cs="Arial"/>
      <w:kern w:val="2"/>
      <w:szCs w:val="20"/>
      <w:lang w:eastAsia="en-US"/>
    </w:rPr>
  </w:style>
  <w:style w:type="character" w:customStyle="1" w:styleId="CorpsdetexteCar">
    <w:name w:val="Corps de texte Car"/>
    <w:basedOn w:val="Policepardfaut"/>
    <w:link w:val="Corpsdetexte"/>
    <w:rsid w:val="00210D4E"/>
    <w:rPr>
      <w:rFonts w:ascii="Bookman" w:eastAsia="Times New Roman" w:hAnsi="Bookman" w:cs="Arial"/>
      <w:kern w:val="2"/>
      <w:szCs w:val="20"/>
      <w:lang w:eastAsia="en-US"/>
    </w:rPr>
  </w:style>
  <w:style w:type="paragraph" w:customStyle="1" w:styleId="Litcited">
    <w:name w:val="Lit cited"/>
    <w:basedOn w:val="Sansinterligne"/>
    <w:link w:val="LitcitedChar"/>
    <w:qFormat/>
    <w:rsid w:val="00210D4E"/>
    <w:pPr>
      <w:spacing w:line="240" w:lineRule="exact"/>
      <w:ind w:left="360" w:hanging="360"/>
    </w:pPr>
    <w:rPr>
      <w:rFonts w:eastAsia="Times New Roman"/>
    </w:rPr>
  </w:style>
  <w:style w:type="character" w:customStyle="1" w:styleId="LitcitedChar">
    <w:name w:val="Lit cited Char"/>
    <w:basedOn w:val="Policepardfaut"/>
    <w:link w:val="Litcited"/>
    <w:rsid w:val="00210D4E"/>
    <w:rPr>
      <w:rFonts w:ascii="Arial" w:eastAsia="Times New Roman" w:hAnsi="Arial" w:cs="Arial"/>
      <w:kern w:val="2"/>
      <w:lang w:eastAsia="en-US"/>
    </w:rPr>
  </w:style>
  <w:style w:type="paragraph" w:styleId="Sansinterligne">
    <w:name w:val="No Spacing"/>
    <w:uiPriority w:val="1"/>
    <w:qFormat/>
    <w:rsid w:val="00210D4E"/>
    <w:rPr>
      <w:rFonts w:ascii="Arial" w:hAnsi="Arial" w:cs="Arial"/>
      <w:kern w:val="2"/>
      <w:lang w:eastAsia="en-US"/>
    </w:rPr>
  </w:style>
  <w:style w:type="character" w:styleId="Marquedecommentaire">
    <w:name w:val="annotation reference"/>
    <w:basedOn w:val="Policepardfaut"/>
    <w:uiPriority w:val="99"/>
    <w:semiHidden/>
    <w:unhideWhenUsed/>
    <w:rsid w:val="00210D4E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10D4E"/>
    <w:pPr>
      <w:spacing w:after="200" w:line="276" w:lineRule="auto"/>
    </w:pPr>
    <w:rPr>
      <w:rFonts w:ascii="Arial" w:hAnsi="Arial" w:cs="Arial"/>
      <w:kern w:val="2"/>
      <w:sz w:val="18"/>
      <w:szCs w:val="18"/>
      <w:lang w:eastAsia="en-US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10D4E"/>
    <w:rPr>
      <w:rFonts w:ascii="Arial" w:hAnsi="Arial" w:cs="Arial"/>
      <w:kern w:val="2"/>
      <w:sz w:val="18"/>
      <w:szCs w:val="18"/>
      <w:lang w:eastAsia="en-US"/>
    </w:rPr>
  </w:style>
  <w:style w:type="table" w:customStyle="1" w:styleId="1">
    <w:name w:val="网格型1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0D4E"/>
    <w:pPr>
      <w:spacing w:before="100" w:beforeAutospacing="1" w:after="100" w:afterAutospacing="1"/>
    </w:pPr>
    <w:rPr>
      <w:rFonts w:ascii="Times" w:hAnsi="Times" w:cs="Arial"/>
      <w:sz w:val="20"/>
      <w:szCs w:val="20"/>
    </w:rPr>
  </w:style>
  <w:style w:type="paragraph" w:customStyle="1" w:styleId="CommentSubject1">
    <w:name w:val="Comment Subject1"/>
    <w:basedOn w:val="Commentaire"/>
    <w:next w:val="Commentaire"/>
    <w:uiPriority w:val="99"/>
    <w:semiHidden/>
    <w:unhideWhenUsed/>
    <w:rsid w:val="00210D4E"/>
    <w:rPr>
      <w:rFonts w:ascii="Calibri" w:hAnsi="Calibri" w:cs="Times New Roman"/>
      <w:b/>
      <w:bCs/>
      <w:sz w:val="22"/>
      <w:szCs w:val="22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10D4E"/>
    <w:rPr>
      <w:rFonts w:ascii="Times New Roman" w:hAnsi="Times New Roman" w:cs="Times New Roman"/>
      <w:b/>
      <w:bCs/>
      <w:kern w:val="2"/>
      <w:sz w:val="18"/>
      <w:szCs w:val="18"/>
      <w:lang w:eastAsia="en-US"/>
    </w:rPr>
  </w:style>
  <w:style w:type="table" w:customStyle="1" w:styleId="2">
    <w:name w:val="网格型2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vision">
    <w:name w:val="Revision"/>
    <w:hidden/>
    <w:uiPriority w:val="99"/>
    <w:semiHidden/>
    <w:rsid w:val="00210D4E"/>
    <w:rPr>
      <w:rFonts w:ascii="Arial" w:hAnsi="Arial" w:cs="Arial"/>
      <w:kern w:val="2"/>
      <w:lang w:eastAsia="en-US"/>
    </w:rPr>
  </w:style>
  <w:style w:type="table" w:customStyle="1" w:styleId="4">
    <w:name w:val="网格型4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auNormal"/>
    <w:next w:val="Grilledutableau"/>
    <w:uiPriority w:val="59"/>
    <w:rsid w:val="00210D4E"/>
    <w:rPr>
      <w:rFonts w:ascii="Arial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rsid w:val="00210D4E"/>
    <w:rPr>
      <w:rFonts w:eastAsia="SimSun" w:cs="Times New Roman"/>
      <w:b/>
      <w:bCs/>
      <w:i/>
      <w:kern w:val="0"/>
      <w:szCs w:val="26"/>
    </w:rPr>
  </w:style>
  <w:style w:type="table" w:customStyle="1" w:styleId="TableGrid2">
    <w:name w:val="Table Grid2"/>
    <w:basedOn w:val="TableauNormal"/>
    <w:next w:val="Grilledutableau"/>
    <w:uiPriority w:val="59"/>
    <w:rsid w:val="00210D4E"/>
    <w:rPr>
      <w:rFonts w:ascii="Arial" w:eastAsia="SimSun" w:hAnsi="Arial" w:cs="Arial"/>
      <w:kern w:val="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aliases w:val="Caption 1"/>
    <w:basedOn w:val="Normal"/>
    <w:next w:val="Normal"/>
    <w:uiPriority w:val="35"/>
    <w:unhideWhenUsed/>
    <w:qFormat/>
    <w:rsid w:val="00210D4E"/>
    <w:pPr>
      <w:spacing w:after="200"/>
    </w:pPr>
    <w:rPr>
      <w:rFonts w:ascii="Arial" w:eastAsia="SimSun" w:hAnsi="Arial" w:cs="Arial"/>
      <w:bCs/>
      <w:szCs w:val="18"/>
    </w:rPr>
  </w:style>
  <w:style w:type="character" w:customStyle="1" w:styleId="apple-converted-space">
    <w:name w:val="apple-converted-space"/>
    <w:basedOn w:val="Policepardfaut"/>
    <w:rsid w:val="00210D4E"/>
  </w:style>
  <w:style w:type="character" w:customStyle="1" w:styleId="Titre1Car">
    <w:name w:val="Titre 1 Car"/>
    <w:basedOn w:val="Policepardfaut"/>
    <w:link w:val="Titre1"/>
    <w:uiPriority w:val="9"/>
    <w:rsid w:val="00210D4E"/>
    <w:rPr>
      <w:rFonts w:ascii="Cambria" w:eastAsia="SimSun" w:hAnsi="Cambria" w:cs="Times New Roman"/>
      <w:color w:val="365F91"/>
      <w:sz w:val="32"/>
      <w:szCs w:val="32"/>
    </w:rPr>
  </w:style>
  <w:style w:type="character" w:customStyle="1" w:styleId="slug-vol">
    <w:name w:val="slug-vol"/>
    <w:basedOn w:val="Policepardfaut"/>
    <w:rsid w:val="00210D4E"/>
  </w:style>
  <w:style w:type="character" w:customStyle="1" w:styleId="slug-issue">
    <w:name w:val="slug-issue"/>
    <w:basedOn w:val="Policepardfaut"/>
    <w:rsid w:val="00210D4E"/>
  </w:style>
  <w:style w:type="paragraph" w:styleId="Notedebasdepage">
    <w:name w:val="footnote text"/>
    <w:basedOn w:val="Normal"/>
    <w:link w:val="NotedebasdepageCar"/>
    <w:uiPriority w:val="99"/>
    <w:unhideWhenUsed/>
    <w:rsid w:val="00210D4E"/>
    <w:rPr>
      <w:rFonts w:ascii="Arial" w:hAnsi="Arial" w:cs="Arial"/>
      <w:kern w:val="2"/>
      <w:lang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210D4E"/>
    <w:rPr>
      <w:rFonts w:ascii="Arial" w:hAnsi="Arial" w:cs="Arial"/>
      <w:kern w:val="2"/>
      <w:lang w:eastAsia="en-US"/>
    </w:rPr>
  </w:style>
  <w:style w:type="character" w:styleId="Appelnotedebasdep">
    <w:name w:val="footnote reference"/>
    <w:uiPriority w:val="99"/>
    <w:unhideWhenUsed/>
    <w:rsid w:val="00210D4E"/>
    <w:rPr>
      <w:vertAlign w:val="superscript"/>
    </w:rPr>
  </w:style>
  <w:style w:type="character" w:customStyle="1" w:styleId="FollowedHyperlink1">
    <w:name w:val="FollowedHyperlink1"/>
    <w:basedOn w:val="Policepardfaut"/>
    <w:uiPriority w:val="99"/>
    <w:unhideWhenUsed/>
    <w:rsid w:val="00210D4E"/>
    <w:rPr>
      <w:color w:val="800080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210D4E"/>
    <w:rPr>
      <w:color w:val="808080"/>
      <w:shd w:val="clear" w:color="auto" w:fill="E6E6E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10D4E"/>
    <w:pPr>
      <w:spacing w:after="0" w:line="240" w:lineRule="auto"/>
    </w:pPr>
    <w:rPr>
      <w:rFonts w:ascii="Times New Roman" w:hAnsi="Times New Roman" w:cs="Times New Roman"/>
      <w:b/>
      <w:bCs/>
    </w:rPr>
  </w:style>
  <w:style w:type="character" w:customStyle="1" w:styleId="CommentSubjectChar1">
    <w:name w:val="Comment Subject Char1"/>
    <w:basedOn w:val="CommentaireCar"/>
    <w:uiPriority w:val="99"/>
    <w:semiHidden/>
    <w:rsid w:val="00210D4E"/>
    <w:rPr>
      <w:rFonts w:ascii="Arial" w:hAnsi="Arial" w:cs="Arial"/>
      <w:b/>
      <w:bCs/>
      <w:kern w:val="2"/>
      <w:sz w:val="18"/>
      <w:szCs w:val="18"/>
      <w:lang w:eastAsia="en-US"/>
    </w:rPr>
  </w:style>
  <w:style w:type="character" w:customStyle="1" w:styleId="Heading3Char1">
    <w:name w:val="Heading 3 Char1"/>
    <w:basedOn w:val="Policepardfaut"/>
    <w:uiPriority w:val="9"/>
    <w:semiHidden/>
    <w:rsid w:val="00210D4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1Char1">
    <w:name w:val="Heading 1 Char1"/>
    <w:basedOn w:val="Policepardfaut"/>
    <w:uiPriority w:val="9"/>
    <w:rsid w:val="00210D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Lienhypertextesuivivisit">
    <w:name w:val="FollowedHyperlink"/>
    <w:basedOn w:val="Policepardfaut"/>
    <w:uiPriority w:val="99"/>
    <w:semiHidden/>
    <w:unhideWhenUsed/>
    <w:rsid w:val="00210D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1</Words>
  <Characters>7704</Characters>
  <Application>Microsoft Office Word</Application>
  <DocSecurity>0</DocSecurity>
  <Lines>64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zhou Wu</dc:creator>
  <cp:keywords/>
  <dc:description/>
  <cp:lastModifiedBy>ANM</cp:lastModifiedBy>
  <cp:revision>3</cp:revision>
  <dcterms:created xsi:type="dcterms:W3CDTF">2019-03-18T09:13:00Z</dcterms:created>
  <dcterms:modified xsi:type="dcterms:W3CDTF">2019-03-18T09:13:00Z</dcterms:modified>
</cp:coreProperties>
</file>